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FE39D" w14:textId="77777777" w:rsidR="009B04A9" w:rsidRDefault="009B04A9" w:rsidP="009B04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3BC18B" w14:textId="77777777" w:rsidR="009B04A9" w:rsidRDefault="009B04A9" w:rsidP="009B04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37CE496" w14:textId="77777777" w:rsidR="00C2381C" w:rsidRDefault="00C2381C" w:rsidP="009B04A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B Report</w:t>
      </w:r>
    </w:p>
    <w:p w14:paraId="595A2854" w14:textId="77777777" w:rsidR="00482F59" w:rsidRDefault="00CD5C0C" w:rsidP="009B04A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sson</w:t>
      </w:r>
      <w:r w:rsidR="004A5D71">
        <w:rPr>
          <w:rFonts w:ascii="Times New Roman" w:hAnsi="Times New Roman" w:cs="Times New Roman"/>
          <w:sz w:val="24"/>
          <w:szCs w:val="24"/>
        </w:rPr>
        <w:t xml:space="preserve"> Seven</w:t>
      </w:r>
    </w:p>
    <w:p w14:paraId="72CA168C" w14:textId="77777777" w:rsidR="00482F59" w:rsidRDefault="00482F59" w:rsidP="009B04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CFF89D" w14:textId="77777777" w:rsidR="009B04A9" w:rsidRDefault="00482F59" w:rsidP="00482F59">
      <w:pPr>
        <w:jc w:val="center"/>
        <w:rPr>
          <w:rFonts w:ascii="Times New Roman" w:hAnsi="Times New Roman" w:cs="Times New Roman"/>
          <w:sz w:val="24"/>
          <w:szCs w:val="24"/>
        </w:rPr>
      </w:pPr>
      <w:r w:rsidRPr="00482F59">
        <w:rPr>
          <w:rFonts w:ascii="Times New Roman" w:hAnsi="Times New Roman" w:cs="Times New Roman"/>
          <w:sz w:val="24"/>
          <w:szCs w:val="24"/>
        </w:rPr>
        <w:t>CIS202: Fundamentals of Web Technology</w:t>
      </w:r>
    </w:p>
    <w:p w14:paraId="3E816D56" w14:textId="0B5A0B32" w:rsidR="009B04A9" w:rsidRPr="00B505C2" w:rsidRDefault="00F65012" w:rsidP="00F6501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 Terrence Mentzos</w:t>
      </w:r>
    </w:p>
    <w:p w14:paraId="064C4EF8" w14:textId="77777777" w:rsidR="00482F59" w:rsidRDefault="00482F59" w:rsidP="009B04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87E2196" w14:textId="77777777" w:rsidR="009B04A9" w:rsidRPr="00B505C2" w:rsidRDefault="006904B4" w:rsidP="009B04A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name&gt;</w:t>
      </w:r>
    </w:p>
    <w:p w14:paraId="59DB58BF" w14:textId="77777777" w:rsidR="009B04A9" w:rsidRPr="00B505C2" w:rsidRDefault="009B04A9" w:rsidP="009B04A9">
      <w:pPr>
        <w:jc w:val="center"/>
        <w:rPr>
          <w:rFonts w:ascii="Times New Roman" w:hAnsi="Times New Roman" w:cs="Times New Roman"/>
          <w:sz w:val="24"/>
          <w:szCs w:val="24"/>
        </w:rPr>
      </w:pPr>
      <w:r w:rsidRPr="00B505C2">
        <w:rPr>
          <w:rFonts w:ascii="Times New Roman" w:hAnsi="Times New Roman" w:cs="Times New Roman"/>
          <w:sz w:val="24"/>
          <w:szCs w:val="24"/>
        </w:rPr>
        <w:t>Stratford University, Falls Church, Virginia</w:t>
      </w:r>
    </w:p>
    <w:p w14:paraId="4EE88EBF" w14:textId="06FB2426" w:rsidR="009B04A9" w:rsidRDefault="004A5D71" w:rsidP="009B04A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02 </w:t>
      </w:r>
      <w:r w:rsidR="00F65012">
        <w:rPr>
          <w:rFonts w:ascii="Times New Roman" w:hAnsi="Times New Roman" w:cs="Times New Roman"/>
          <w:sz w:val="24"/>
          <w:szCs w:val="24"/>
        </w:rPr>
        <w:t>Oct</w:t>
      </w:r>
      <w:r w:rsidR="008819C0">
        <w:rPr>
          <w:rFonts w:ascii="Times New Roman" w:hAnsi="Times New Roman" w:cs="Times New Roman"/>
          <w:sz w:val="24"/>
          <w:szCs w:val="24"/>
        </w:rPr>
        <w:t xml:space="preserve"> 2019</w:t>
      </w:r>
    </w:p>
    <w:p w14:paraId="4AB91CCA" w14:textId="77777777" w:rsidR="009B04A9" w:rsidRDefault="009B04A9" w:rsidP="009B04A9">
      <w:pPr>
        <w:rPr>
          <w:rFonts w:ascii="Times New Roman" w:hAnsi="Times New Roman" w:cs="Times New Roman"/>
          <w:sz w:val="24"/>
          <w:szCs w:val="24"/>
        </w:rPr>
      </w:pPr>
    </w:p>
    <w:p w14:paraId="3A923E56" w14:textId="77777777" w:rsidR="009B04A9" w:rsidRDefault="009B04A9" w:rsidP="009B04A9">
      <w:pPr>
        <w:rPr>
          <w:rFonts w:ascii="Times New Roman" w:hAnsi="Times New Roman" w:cs="Times New Roman"/>
          <w:sz w:val="24"/>
          <w:szCs w:val="24"/>
        </w:rPr>
      </w:pPr>
    </w:p>
    <w:p w14:paraId="176E31A0" w14:textId="77777777" w:rsidR="009B04A9" w:rsidRDefault="009B04A9" w:rsidP="009B04A9">
      <w:pPr>
        <w:rPr>
          <w:rFonts w:ascii="Times New Roman" w:hAnsi="Times New Roman" w:cs="Times New Roman"/>
          <w:sz w:val="24"/>
          <w:szCs w:val="24"/>
        </w:rPr>
      </w:pPr>
    </w:p>
    <w:p w14:paraId="79728C6E" w14:textId="77777777" w:rsidR="009B04A9" w:rsidRDefault="009B04A9" w:rsidP="009B04A9">
      <w:pPr>
        <w:rPr>
          <w:rFonts w:ascii="Times New Roman" w:hAnsi="Times New Roman" w:cs="Times New Roman"/>
          <w:sz w:val="24"/>
          <w:szCs w:val="24"/>
        </w:rPr>
      </w:pPr>
    </w:p>
    <w:p w14:paraId="3A8258D7" w14:textId="77777777" w:rsidR="009B04A9" w:rsidRDefault="009B04A9" w:rsidP="009B04A9">
      <w:pPr>
        <w:rPr>
          <w:rFonts w:ascii="Times New Roman" w:hAnsi="Times New Roman" w:cs="Times New Roman"/>
          <w:sz w:val="24"/>
          <w:szCs w:val="24"/>
        </w:rPr>
      </w:pPr>
    </w:p>
    <w:p w14:paraId="3596F3C4" w14:textId="77777777" w:rsidR="009B04A9" w:rsidRDefault="009B04A9" w:rsidP="009B04A9">
      <w:pPr>
        <w:rPr>
          <w:rFonts w:ascii="Times New Roman" w:hAnsi="Times New Roman" w:cs="Times New Roman"/>
          <w:sz w:val="24"/>
          <w:szCs w:val="24"/>
        </w:rPr>
      </w:pPr>
    </w:p>
    <w:p w14:paraId="7B1280DD" w14:textId="77777777" w:rsidR="009B04A9" w:rsidRDefault="009B04A9" w:rsidP="009B04A9">
      <w:pPr>
        <w:rPr>
          <w:rFonts w:ascii="Times New Roman" w:hAnsi="Times New Roman" w:cs="Times New Roman"/>
          <w:sz w:val="24"/>
          <w:szCs w:val="24"/>
        </w:rPr>
      </w:pPr>
    </w:p>
    <w:p w14:paraId="0FE69640" w14:textId="77777777" w:rsidR="009B04A9" w:rsidRDefault="00DF120E" w:rsidP="009B04A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</w:t>
      </w:r>
      <w:r w:rsidR="009B04A9" w:rsidRPr="00B505C2">
        <w:rPr>
          <w:rFonts w:ascii="Times New Roman" w:hAnsi="Times New Roman" w:cs="Times New Roman"/>
          <w:sz w:val="24"/>
          <w:szCs w:val="24"/>
        </w:rPr>
        <w:t>lass Activities</w:t>
      </w:r>
    </w:p>
    <w:p w14:paraId="1C1EC163" w14:textId="77777777" w:rsidR="004A5D71" w:rsidRDefault="004A5D71" w:rsidP="001D70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Lesson Seven has been divided into two separate parts based on this week’s video </w:t>
      </w:r>
    </w:p>
    <w:p w14:paraId="62EDA5EA" w14:textId="77777777" w:rsidR="004A5D71" w:rsidRDefault="004A5D71" w:rsidP="001D70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 One – Items discussed were;</w:t>
      </w:r>
    </w:p>
    <w:p w14:paraId="5202EFA1" w14:textId="77777777" w:rsidR="004A5D71" w:rsidRPr="004A5D71" w:rsidRDefault="004A5D71" w:rsidP="004A5D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A5D71">
        <w:rPr>
          <w:rFonts w:ascii="Times New Roman" w:hAnsi="Times New Roman" w:cs="Times New Roman"/>
          <w:sz w:val="24"/>
          <w:szCs w:val="24"/>
        </w:rPr>
        <w:t>Site Organization</w:t>
      </w:r>
    </w:p>
    <w:p w14:paraId="55AFC35C" w14:textId="77777777" w:rsidR="004A5D71" w:rsidRPr="004A5D71" w:rsidRDefault="004A5D71" w:rsidP="004A5D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A5D71">
        <w:rPr>
          <w:rFonts w:ascii="Times New Roman" w:hAnsi="Times New Roman" w:cs="Times New Roman"/>
          <w:sz w:val="24"/>
          <w:szCs w:val="24"/>
        </w:rPr>
        <w:t>Design principles</w:t>
      </w:r>
    </w:p>
    <w:p w14:paraId="52E69263" w14:textId="77777777" w:rsidR="004A5D71" w:rsidRPr="004A5D71" w:rsidRDefault="004A5D71" w:rsidP="004A5D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A5D71">
        <w:rPr>
          <w:rFonts w:ascii="Times New Roman" w:hAnsi="Times New Roman" w:cs="Times New Roman"/>
          <w:sz w:val="24"/>
          <w:szCs w:val="24"/>
        </w:rPr>
        <w:t>Proximity Exercise</w:t>
      </w:r>
    </w:p>
    <w:p w14:paraId="728AC45E" w14:textId="77777777" w:rsidR="004A5D71" w:rsidRPr="004A5D71" w:rsidRDefault="004A5D71" w:rsidP="004A5D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A5D71">
        <w:rPr>
          <w:rFonts w:ascii="Times New Roman" w:hAnsi="Times New Roman" w:cs="Times New Roman"/>
          <w:sz w:val="24"/>
          <w:szCs w:val="24"/>
        </w:rPr>
        <w:t>Site Map to include wireframe</w:t>
      </w:r>
    </w:p>
    <w:p w14:paraId="509C3346" w14:textId="77777777" w:rsidR="004A5D71" w:rsidRDefault="004A5D71" w:rsidP="001D70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Two </w:t>
      </w:r>
    </w:p>
    <w:p w14:paraId="1367D847" w14:textId="77777777" w:rsidR="004A5D71" w:rsidRPr="004A5D71" w:rsidRDefault="004A5D71" w:rsidP="004A5D7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4A5D71">
        <w:rPr>
          <w:rFonts w:ascii="Times New Roman" w:hAnsi="Times New Roman" w:cs="Times New Roman"/>
          <w:sz w:val="24"/>
          <w:szCs w:val="24"/>
        </w:rPr>
        <w:t>Reviewed and discussed the following components</w:t>
      </w:r>
    </w:p>
    <w:p w14:paraId="11E0D916" w14:textId="77777777" w:rsidR="004A5D71" w:rsidRPr="004A5D71" w:rsidRDefault="004A5D71" w:rsidP="004A5D7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4A5D71">
        <w:rPr>
          <w:rFonts w:ascii="Times New Roman" w:hAnsi="Times New Roman" w:cs="Times New Roman"/>
          <w:sz w:val="24"/>
          <w:szCs w:val="24"/>
        </w:rPr>
        <w:t>The Box Model</w:t>
      </w:r>
    </w:p>
    <w:p w14:paraId="79F4EACB" w14:textId="77777777" w:rsidR="004A5D71" w:rsidRPr="004A5D71" w:rsidRDefault="004A5D71" w:rsidP="004A5D7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4A5D71">
        <w:rPr>
          <w:rFonts w:ascii="Times New Roman" w:hAnsi="Times New Roman" w:cs="Times New Roman"/>
          <w:sz w:val="24"/>
          <w:szCs w:val="24"/>
        </w:rPr>
        <w:t xml:space="preserve">Floating </w:t>
      </w:r>
    </w:p>
    <w:p w14:paraId="43E06ABA" w14:textId="77777777" w:rsidR="004A5D71" w:rsidRPr="004A5D71" w:rsidRDefault="004A5D71" w:rsidP="004A5D7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4A5D71">
        <w:rPr>
          <w:rFonts w:ascii="Times New Roman" w:hAnsi="Times New Roman" w:cs="Times New Roman"/>
          <w:sz w:val="24"/>
          <w:szCs w:val="24"/>
        </w:rPr>
        <w:t xml:space="preserve">Two column Layout </w:t>
      </w:r>
    </w:p>
    <w:p w14:paraId="136B3A83" w14:textId="77777777" w:rsidR="001D7047" w:rsidRDefault="001D7047" w:rsidP="001D7047">
      <w:pPr>
        <w:rPr>
          <w:rFonts w:ascii="Times New Roman" w:hAnsi="Times New Roman" w:cs="Times New Roman"/>
          <w:sz w:val="24"/>
          <w:szCs w:val="24"/>
        </w:rPr>
      </w:pPr>
    </w:p>
    <w:p w14:paraId="13B07E5F" w14:textId="77777777" w:rsidR="004A5D71" w:rsidRDefault="004A5D71" w:rsidP="001D7047">
      <w:pPr>
        <w:rPr>
          <w:rFonts w:ascii="Times New Roman" w:hAnsi="Times New Roman" w:cs="Times New Roman"/>
          <w:sz w:val="24"/>
          <w:szCs w:val="24"/>
        </w:rPr>
      </w:pPr>
    </w:p>
    <w:p w14:paraId="74ECC0A0" w14:textId="77777777" w:rsidR="004A5D71" w:rsidRDefault="004A5D71" w:rsidP="001D7047">
      <w:pPr>
        <w:rPr>
          <w:rFonts w:ascii="Times New Roman" w:hAnsi="Times New Roman" w:cs="Times New Roman"/>
          <w:sz w:val="24"/>
          <w:szCs w:val="24"/>
        </w:rPr>
      </w:pPr>
    </w:p>
    <w:p w14:paraId="39A6AA38" w14:textId="77777777" w:rsidR="004A5D71" w:rsidRDefault="004A5D71" w:rsidP="001D7047">
      <w:pPr>
        <w:rPr>
          <w:rFonts w:ascii="Times New Roman" w:hAnsi="Times New Roman" w:cs="Times New Roman"/>
          <w:sz w:val="24"/>
          <w:szCs w:val="24"/>
        </w:rPr>
      </w:pPr>
    </w:p>
    <w:p w14:paraId="49DCF5FE" w14:textId="77777777" w:rsidR="004A5D71" w:rsidRDefault="004A5D71" w:rsidP="001D7047">
      <w:pPr>
        <w:rPr>
          <w:rFonts w:ascii="Times New Roman" w:hAnsi="Times New Roman" w:cs="Times New Roman"/>
          <w:sz w:val="24"/>
          <w:szCs w:val="24"/>
        </w:rPr>
      </w:pPr>
    </w:p>
    <w:p w14:paraId="3CD5EE56" w14:textId="77777777" w:rsidR="004A5D71" w:rsidRDefault="004A5D71" w:rsidP="001D7047">
      <w:pPr>
        <w:rPr>
          <w:rFonts w:ascii="Times New Roman" w:hAnsi="Times New Roman" w:cs="Times New Roman"/>
          <w:sz w:val="24"/>
          <w:szCs w:val="24"/>
        </w:rPr>
      </w:pPr>
    </w:p>
    <w:p w14:paraId="762523A5" w14:textId="77777777" w:rsidR="004A5D71" w:rsidRDefault="004A5D71" w:rsidP="001D7047">
      <w:pPr>
        <w:rPr>
          <w:rFonts w:ascii="Times New Roman" w:hAnsi="Times New Roman" w:cs="Times New Roman"/>
          <w:sz w:val="24"/>
          <w:szCs w:val="24"/>
        </w:rPr>
      </w:pPr>
    </w:p>
    <w:p w14:paraId="09D558F2" w14:textId="77777777" w:rsidR="00DF120E" w:rsidRDefault="00DF120E" w:rsidP="00DF120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art One </w:t>
      </w:r>
    </w:p>
    <w:p w14:paraId="58C1F3E2" w14:textId="77777777" w:rsidR="00DF120E" w:rsidRDefault="00DF120E" w:rsidP="00DF12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Site organization and Design principles are </w:t>
      </w:r>
      <w:r w:rsidR="00125EE2">
        <w:rPr>
          <w:rFonts w:ascii="Times New Roman" w:hAnsi="Times New Roman" w:cs="Times New Roman"/>
          <w:sz w:val="24"/>
          <w:szCs w:val="24"/>
        </w:rPr>
        <w:t>vital</w:t>
      </w:r>
      <w:r>
        <w:rPr>
          <w:rFonts w:ascii="Times New Roman" w:hAnsi="Times New Roman" w:cs="Times New Roman"/>
          <w:sz w:val="24"/>
          <w:szCs w:val="24"/>
        </w:rPr>
        <w:t xml:space="preserve"> items when contemplating your sites design. Site organization </w:t>
      </w:r>
      <w:r w:rsidR="00F21FA4">
        <w:rPr>
          <w:rFonts w:ascii="Times New Roman" w:hAnsi="Times New Roman" w:cs="Times New Roman"/>
          <w:sz w:val="24"/>
          <w:szCs w:val="24"/>
        </w:rPr>
        <w:t xml:space="preserve">should always begin with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F21FA4">
        <w:rPr>
          <w:rFonts w:ascii="Times New Roman" w:hAnsi="Times New Roman" w:cs="Times New Roman"/>
          <w:sz w:val="24"/>
          <w:szCs w:val="24"/>
        </w:rPr>
        <w:t>“Site Map</w:t>
      </w:r>
      <w:r w:rsidR="00125EE2">
        <w:rPr>
          <w:rFonts w:ascii="Times New Roman" w:hAnsi="Times New Roman" w:cs="Times New Roman"/>
          <w:sz w:val="24"/>
          <w:szCs w:val="24"/>
        </w:rPr>
        <w:t xml:space="preserve">”. </w:t>
      </w:r>
      <w:r w:rsidR="00F21FA4" w:rsidRPr="00F21FA4">
        <w:rPr>
          <w:rFonts w:ascii="Times New Roman" w:hAnsi="Times New Roman" w:cs="Times New Roman"/>
          <w:sz w:val="24"/>
          <w:szCs w:val="24"/>
        </w:rPr>
        <w:t xml:space="preserve">The </w:t>
      </w:r>
      <w:r w:rsidR="00F21FA4">
        <w:rPr>
          <w:rFonts w:ascii="Times New Roman" w:hAnsi="Times New Roman" w:cs="Times New Roman"/>
          <w:sz w:val="24"/>
          <w:szCs w:val="24"/>
        </w:rPr>
        <w:t xml:space="preserve">Site Map is </w:t>
      </w:r>
      <w:r w:rsidR="00125EE2">
        <w:rPr>
          <w:rFonts w:ascii="Times New Roman" w:hAnsi="Times New Roman" w:cs="Times New Roman"/>
          <w:sz w:val="24"/>
          <w:szCs w:val="24"/>
        </w:rPr>
        <w:t>critical</w:t>
      </w:r>
      <w:r w:rsidR="00F21FA4">
        <w:rPr>
          <w:rFonts w:ascii="Times New Roman" w:hAnsi="Times New Roman" w:cs="Times New Roman"/>
          <w:sz w:val="24"/>
          <w:szCs w:val="24"/>
        </w:rPr>
        <w:t xml:space="preserve"> to the </w:t>
      </w:r>
      <w:r w:rsidR="00F21FA4" w:rsidRPr="00F21FA4">
        <w:rPr>
          <w:rFonts w:ascii="Times New Roman" w:hAnsi="Times New Roman" w:cs="Times New Roman"/>
          <w:sz w:val="24"/>
          <w:szCs w:val="24"/>
        </w:rPr>
        <w:t>success of the web site</w:t>
      </w:r>
      <w:r w:rsidR="00F21FA4">
        <w:rPr>
          <w:rFonts w:ascii="Times New Roman" w:hAnsi="Times New Roman" w:cs="Times New Roman"/>
          <w:sz w:val="24"/>
          <w:szCs w:val="24"/>
        </w:rPr>
        <w:t xml:space="preserve"> and it</w:t>
      </w:r>
      <w:r w:rsidR="00F21FA4" w:rsidRPr="00F21FA4">
        <w:rPr>
          <w:rFonts w:ascii="Times New Roman" w:hAnsi="Times New Roman" w:cs="Times New Roman"/>
          <w:sz w:val="24"/>
          <w:szCs w:val="24"/>
        </w:rPr>
        <w:t xml:space="preserve"> will be determined largely by how well </w:t>
      </w:r>
      <w:r w:rsidR="00F21FA4">
        <w:rPr>
          <w:rFonts w:ascii="Times New Roman" w:hAnsi="Times New Roman" w:cs="Times New Roman"/>
          <w:sz w:val="24"/>
          <w:szCs w:val="24"/>
        </w:rPr>
        <w:t>the</w:t>
      </w:r>
      <w:r w:rsidR="00F21FA4" w:rsidRPr="00F21FA4">
        <w:rPr>
          <w:rFonts w:ascii="Times New Roman" w:hAnsi="Times New Roman" w:cs="Times New Roman"/>
          <w:sz w:val="24"/>
          <w:szCs w:val="24"/>
        </w:rPr>
        <w:t xml:space="preserve"> site’s information architecture matches </w:t>
      </w:r>
      <w:r w:rsidR="00F21FA4">
        <w:rPr>
          <w:rFonts w:ascii="Times New Roman" w:hAnsi="Times New Roman" w:cs="Times New Roman"/>
          <w:sz w:val="24"/>
          <w:szCs w:val="24"/>
        </w:rPr>
        <w:t>the users</w:t>
      </w:r>
      <w:r w:rsidR="00F21FA4" w:rsidRPr="00F21FA4">
        <w:rPr>
          <w:rFonts w:ascii="Times New Roman" w:hAnsi="Times New Roman" w:cs="Times New Roman"/>
          <w:sz w:val="24"/>
          <w:szCs w:val="24"/>
        </w:rPr>
        <w:t xml:space="preserve">’ expectations. </w:t>
      </w:r>
      <w:r w:rsidR="00F21FA4">
        <w:rPr>
          <w:rFonts w:ascii="Times New Roman" w:hAnsi="Times New Roman" w:cs="Times New Roman"/>
          <w:sz w:val="24"/>
          <w:szCs w:val="24"/>
        </w:rPr>
        <w:t>S</w:t>
      </w:r>
      <w:r w:rsidR="00F21FA4" w:rsidRPr="00F21FA4">
        <w:rPr>
          <w:rFonts w:ascii="Times New Roman" w:hAnsi="Times New Roman" w:cs="Times New Roman"/>
          <w:sz w:val="24"/>
          <w:szCs w:val="24"/>
        </w:rPr>
        <w:t>ite organization allows users to make successful predictions about where to find things</w:t>
      </w:r>
      <w:r w:rsidR="00F21FA4">
        <w:rPr>
          <w:rFonts w:ascii="Times New Roman" w:hAnsi="Times New Roman" w:cs="Times New Roman"/>
          <w:sz w:val="24"/>
          <w:szCs w:val="24"/>
        </w:rPr>
        <w:t xml:space="preserve"> within the site</w:t>
      </w:r>
      <w:r w:rsidR="00F21FA4" w:rsidRPr="00F21FA4">
        <w:rPr>
          <w:rFonts w:ascii="Times New Roman" w:hAnsi="Times New Roman" w:cs="Times New Roman"/>
          <w:sz w:val="24"/>
          <w:szCs w:val="24"/>
        </w:rPr>
        <w:t xml:space="preserve">. </w:t>
      </w:r>
      <w:r w:rsidR="00125EE2">
        <w:rPr>
          <w:rFonts w:ascii="Times New Roman" w:hAnsi="Times New Roman" w:cs="Times New Roman"/>
          <w:sz w:val="24"/>
          <w:szCs w:val="24"/>
        </w:rPr>
        <w:t>When applying c</w:t>
      </w:r>
      <w:r w:rsidR="00F21FA4" w:rsidRPr="00F21FA4">
        <w:rPr>
          <w:rFonts w:ascii="Times New Roman" w:hAnsi="Times New Roman" w:cs="Times New Roman"/>
          <w:sz w:val="24"/>
          <w:szCs w:val="24"/>
        </w:rPr>
        <w:t>onsistent methods of organizing and displaying information</w:t>
      </w:r>
      <w:r w:rsidR="00125EE2">
        <w:rPr>
          <w:rFonts w:ascii="Times New Roman" w:hAnsi="Times New Roman" w:cs="Times New Roman"/>
          <w:sz w:val="24"/>
          <w:szCs w:val="24"/>
        </w:rPr>
        <w:t xml:space="preserve"> will</w:t>
      </w:r>
      <w:r w:rsidR="00F21FA4" w:rsidRPr="00F21FA4">
        <w:rPr>
          <w:rFonts w:ascii="Times New Roman" w:hAnsi="Times New Roman" w:cs="Times New Roman"/>
          <w:sz w:val="24"/>
          <w:szCs w:val="24"/>
        </w:rPr>
        <w:t xml:space="preserve"> </w:t>
      </w:r>
      <w:r w:rsidR="00F21FA4">
        <w:rPr>
          <w:rFonts w:ascii="Times New Roman" w:hAnsi="Times New Roman" w:cs="Times New Roman"/>
          <w:sz w:val="24"/>
          <w:szCs w:val="24"/>
        </w:rPr>
        <w:t>allows the</w:t>
      </w:r>
      <w:r w:rsidR="00F21FA4" w:rsidRPr="00F21FA4">
        <w:rPr>
          <w:rFonts w:ascii="Times New Roman" w:hAnsi="Times New Roman" w:cs="Times New Roman"/>
          <w:sz w:val="24"/>
          <w:szCs w:val="24"/>
        </w:rPr>
        <w:t xml:space="preserve"> users to extend their knowledge from </w:t>
      </w:r>
      <w:r w:rsidR="00125EE2" w:rsidRPr="00F21FA4">
        <w:rPr>
          <w:rFonts w:ascii="Times New Roman" w:hAnsi="Times New Roman" w:cs="Times New Roman"/>
          <w:sz w:val="24"/>
          <w:szCs w:val="24"/>
        </w:rPr>
        <w:t>common</w:t>
      </w:r>
      <w:r w:rsidR="00F21FA4" w:rsidRPr="00F21FA4">
        <w:rPr>
          <w:rFonts w:ascii="Times New Roman" w:hAnsi="Times New Roman" w:cs="Times New Roman"/>
          <w:sz w:val="24"/>
          <w:szCs w:val="24"/>
        </w:rPr>
        <w:t xml:space="preserve"> pages to </w:t>
      </w:r>
      <w:r w:rsidR="00125EE2" w:rsidRPr="00F21FA4">
        <w:rPr>
          <w:rFonts w:ascii="Times New Roman" w:hAnsi="Times New Roman" w:cs="Times New Roman"/>
          <w:sz w:val="24"/>
          <w:szCs w:val="24"/>
        </w:rPr>
        <w:t>unknown</w:t>
      </w:r>
      <w:r w:rsidR="00F21FA4" w:rsidRPr="00F21FA4">
        <w:rPr>
          <w:rFonts w:ascii="Times New Roman" w:hAnsi="Times New Roman" w:cs="Times New Roman"/>
          <w:sz w:val="24"/>
          <w:szCs w:val="24"/>
        </w:rPr>
        <w:t xml:space="preserve"> ones.</w:t>
      </w:r>
      <w:r w:rsidR="00F21F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2CEA46" wp14:editId="75244543">
            <wp:extent cx="5400040" cy="2673985"/>
            <wp:effectExtent l="19050" t="0" r="0" b="0"/>
            <wp:docPr id="27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739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6193E" w14:textId="77777777" w:rsidR="00125EE2" w:rsidRDefault="00125EE2" w:rsidP="00DF12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you have created a solid Site Map it is wise to begin to look at Design principles. </w:t>
      </w:r>
      <w:r w:rsidRPr="00125EE2">
        <w:rPr>
          <w:rFonts w:ascii="Times New Roman" w:hAnsi="Times New Roman" w:cs="Times New Roman"/>
          <w:sz w:val="24"/>
          <w:szCs w:val="24"/>
        </w:rPr>
        <w:t xml:space="preserve">Web design is not only about how the website looks </w:t>
      </w:r>
      <w:r>
        <w:rPr>
          <w:rFonts w:ascii="Times New Roman" w:hAnsi="Times New Roman" w:cs="Times New Roman"/>
          <w:sz w:val="24"/>
          <w:szCs w:val="24"/>
        </w:rPr>
        <w:t xml:space="preserve">but also </w:t>
      </w:r>
      <w:r w:rsidRPr="00125EE2">
        <w:rPr>
          <w:rFonts w:ascii="Times New Roman" w:hAnsi="Times New Roman" w:cs="Times New Roman"/>
          <w:sz w:val="24"/>
          <w:szCs w:val="24"/>
        </w:rPr>
        <w:t>about how it works and responds</w:t>
      </w:r>
      <w:r>
        <w:rPr>
          <w:rFonts w:ascii="Times New Roman" w:hAnsi="Times New Roman" w:cs="Times New Roman"/>
          <w:sz w:val="24"/>
          <w:szCs w:val="24"/>
        </w:rPr>
        <w:t xml:space="preserve"> to a user</w:t>
      </w:r>
      <w:r w:rsidRPr="00125EE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ome factors to which affect a website design are;</w:t>
      </w:r>
    </w:p>
    <w:p w14:paraId="1BF327D5" w14:textId="77777777" w:rsidR="00041C6C" w:rsidRPr="00041C6C" w:rsidRDefault="00041C6C" w:rsidP="00041C6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ti</w:t>
      </w:r>
      <w:r w:rsidRPr="00041C6C">
        <w:rPr>
          <w:rFonts w:ascii="Times New Roman" w:hAnsi="Times New Roman" w:cs="Times New Roman"/>
          <w:sz w:val="24"/>
          <w:szCs w:val="24"/>
        </w:rPr>
        <w:t>tion</w:t>
      </w:r>
      <w:r w:rsidR="00125EE2" w:rsidRPr="00041C6C">
        <w:rPr>
          <w:rFonts w:ascii="Times New Roman" w:hAnsi="Times New Roman" w:cs="Times New Roman"/>
          <w:sz w:val="24"/>
          <w:szCs w:val="24"/>
        </w:rPr>
        <w:t xml:space="preserve"> – Ensure visual elements within the design are repeated</w:t>
      </w:r>
      <w:r w:rsidRPr="00041C6C">
        <w:rPr>
          <w:rFonts w:ascii="Times New Roman" w:hAnsi="Times New Roman" w:cs="Times New Roman"/>
          <w:sz w:val="24"/>
          <w:szCs w:val="24"/>
        </w:rPr>
        <w:t>.</w:t>
      </w:r>
    </w:p>
    <w:p w14:paraId="5A4BD4B8" w14:textId="77777777" w:rsidR="00041C6C" w:rsidRPr="00041C6C" w:rsidRDefault="00041C6C" w:rsidP="00041C6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041C6C">
        <w:rPr>
          <w:rFonts w:ascii="Times New Roman" w:hAnsi="Times New Roman" w:cs="Times New Roman"/>
          <w:sz w:val="24"/>
          <w:szCs w:val="24"/>
        </w:rPr>
        <w:t>Contrast – Use Contrast to add visual excitement and draw in the user’s attention</w:t>
      </w:r>
    </w:p>
    <w:p w14:paraId="2A2C757B" w14:textId="77777777" w:rsidR="00041C6C" w:rsidRPr="00041C6C" w:rsidRDefault="00041C6C" w:rsidP="00041C6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041C6C">
        <w:rPr>
          <w:rFonts w:ascii="Times New Roman" w:hAnsi="Times New Roman" w:cs="Times New Roman"/>
          <w:sz w:val="24"/>
          <w:szCs w:val="24"/>
        </w:rPr>
        <w:t>Proximity – Ensure you group related items in the appropriate location</w:t>
      </w:r>
    </w:p>
    <w:p w14:paraId="06A3B2F9" w14:textId="77777777" w:rsidR="00041C6C" w:rsidRDefault="00C912E6" w:rsidP="00DF12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en completing the proximity </w:t>
      </w:r>
      <w:proofErr w:type="gramStart"/>
      <w:r>
        <w:rPr>
          <w:rFonts w:ascii="Times New Roman" w:hAnsi="Times New Roman" w:cs="Times New Roman"/>
          <w:sz w:val="24"/>
          <w:szCs w:val="24"/>
        </w:rPr>
        <w:t>exerci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also researched “Fitts’ Law” </w:t>
      </w:r>
    </w:p>
    <w:p w14:paraId="5115B247" w14:textId="77777777" w:rsidR="00C912E6" w:rsidRDefault="00C912E6" w:rsidP="00DF12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tts’ Law states - </w:t>
      </w:r>
      <w:r w:rsidRPr="00C912E6">
        <w:rPr>
          <w:rFonts w:ascii="Times New Roman" w:hAnsi="Times New Roman" w:cs="Times New Roman"/>
          <w:sz w:val="24"/>
          <w:szCs w:val="24"/>
        </w:rPr>
        <w:t>that the amount of time required for a person to move a pointer (e.g., mouse cursor) to a target area is a function of the distance to the target divided by the size of the target. Thus, the longer the distance and the smaller the target’s size, the longer it takes.</w:t>
      </w:r>
    </w:p>
    <w:p w14:paraId="486533FF" w14:textId="77777777" w:rsidR="009D359D" w:rsidRDefault="009D359D" w:rsidP="00DF120E">
      <w:pPr>
        <w:rPr>
          <w:rFonts w:ascii="Times New Roman" w:hAnsi="Times New Roman" w:cs="Times New Roman"/>
          <w:sz w:val="24"/>
          <w:szCs w:val="24"/>
        </w:rPr>
      </w:pPr>
      <w:r w:rsidRPr="009D359D">
        <w:rPr>
          <w:rFonts w:ascii="Times New Roman" w:hAnsi="Times New Roman" w:cs="Times New Roman"/>
          <w:sz w:val="24"/>
          <w:szCs w:val="24"/>
        </w:rPr>
        <w:t xml:space="preserve">("What is Fitts? </w:t>
      </w:r>
      <w:proofErr w:type="gramStart"/>
      <w:r w:rsidRPr="009D359D">
        <w:rPr>
          <w:rFonts w:ascii="Times New Roman" w:hAnsi="Times New Roman" w:cs="Times New Roman"/>
          <w:sz w:val="24"/>
          <w:szCs w:val="24"/>
        </w:rPr>
        <w:t>Law?,</w:t>
      </w:r>
      <w:proofErr w:type="gramEnd"/>
      <w:r w:rsidRPr="009D359D">
        <w:rPr>
          <w:rFonts w:ascii="Times New Roman" w:hAnsi="Times New Roman" w:cs="Times New Roman"/>
          <w:sz w:val="24"/>
          <w:szCs w:val="24"/>
        </w:rPr>
        <w:t>" n.d.)</w:t>
      </w:r>
    </w:p>
    <w:p w14:paraId="6D888E2F" w14:textId="77777777" w:rsidR="00C912E6" w:rsidRDefault="00C912E6" w:rsidP="00DF12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8A5F09">
        <w:rPr>
          <w:rFonts w:ascii="Times New Roman" w:hAnsi="Times New Roman" w:cs="Times New Roman"/>
          <w:sz w:val="24"/>
          <w:szCs w:val="24"/>
        </w:rPr>
        <w:t>showed truth</w:t>
      </w:r>
      <w:r>
        <w:rPr>
          <w:rFonts w:ascii="Times New Roman" w:hAnsi="Times New Roman" w:cs="Times New Roman"/>
          <w:sz w:val="24"/>
          <w:szCs w:val="24"/>
        </w:rPr>
        <w:t xml:space="preserve"> with the exercises we completed within the lesson </w:t>
      </w:r>
    </w:p>
    <w:p w14:paraId="2AC38508" w14:textId="77777777" w:rsidR="008A5F09" w:rsidRDefault="008A5F09" w:rsidP="00DF12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820046" wp14:editId="15512452">
            <wp:extent cx="2245753" cy="1601759"/>
            <wp:effectExtent l="0" t="323850" r="0" b="303241"/>
            <wp:docPr id="191" name="Picture 92" descr="C:\Users\j_bou\AppData\Local\Temp\Temp1_archive.zip\IMG_99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C:\Users\j_bou\AppData\Local\Temp\Temp1_archive.zip\IMG_9950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t="9835" r="5419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243815" cy="16003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3435F" w14:textId="77777777" w:rsidR="00C912E6" w:rsidRDefault="008A5F09" w:rsidP="00DF12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EB1BAE" wp14:editId="2A91BD66">
            <wp:extent cx="3871463" cy="871268"/>
            <wp:effectExtent l="19050" t="0" r="0" b="0"/>
            <wp:docPr id="192" name="Picture 93" descr="C:\Users\j_bou\AppData\Local\Temp\Temp1_archive.zip\IMG_99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 descr="C:\Users\j_bou\AppData\Local\Temp\Temp1_archive.zip\IMG_9951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l="2292" t="26629" r="2338" b="44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1463" cy="8712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CC6795" w14:textId="77777777" w:rsidR="009D359D" w:rsidRDefault="009D359D" w:rsidP="00DF120E">
      <w:pPr>
        <w:rPr>
          <w:rFonts w:ascii="Times New Roman" w:hAnsi="Times New Roman" w:cs="Times New Roman"/>
          <w:sz w:val="24"/>
          <w:szCs w:val="24"/>
        </w:rPr>
      </w:pPr>
    </w:p>
    <w:p w14:paraId="44AE9153" w14:textId="77777777" w:rsidR="009D359D" w:rsidRDefault="009D359D" w:rsidP="00DF120E">
      <w:pPr>
        <w:rPr>
          <w:rFonts w:ascii="Times New Roman" w:hAnsi="Times New Roman" w:cs="Times New Roman"/>
          <w:sz w:val="24"/>
          <w:szCs w:val="24"/>
        </w:rPr>
      </w:pPr>
    </w:p>
    <w:p w14:paraId="780A00F4" w14:textId="77777777" w:rsidR="009D359D" w:rsidRDefault="009D359D" w:rsidP="00DF120E">
      <w:pPr>
        <w:rPr>
          <w:rFonts w:ascii="Times New Roman" w:hAnsi="Times New Roman" w:cs="Times New Roman"/>
          <w:sz w:val="24"/>
          <w:szCs w:val="24"/>
        </w:rPr>
      </w:pPr>
    </w:p>
    <w:p w14:paraId="32D38EBF" w14:textId="77777777" w:rsidR="009D359D" w:rsidRDefault="009D359D" w:rsidP="00DF120E">
      <w:pPr>
        <w:rPr>
          <w:rFonts w:ascii="Times New Roman" w:hAnsi="Times New Roman" w:cs="Times New Roman"/>
          <w:sz w:val="24"/>
          <w:szCs w:val="24"/>
        </w:rPr>
      </w:pPr>
    </w:p>
    <w:p w14:paraId="791803D5" w14:textId="77777777" w:rsidR="009D359D" w:rsidRDefault="009D359D" w:rsidP="00DF120E">
      <w:pPr>
        <w:rPr>
          <w:rFonts w:ascii="Times New Roman" w:hAnsi="Times New Roman" w:cs="Times New Roman"/>
          <w:sz w:val="24"/>
          <w:szCs w:val="24"/>
        </w:rPr>
      </w:pPr>
    </w:p>
    <w:p w14:paraId="29580967" w14:textId="77777777" w:rsidR="009D359D" w:rsidRDefault="009D359D" w:rsidP="009D359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 2</w:t>
      </w:r>
    </w:p>
    <w:p w14:paraId="316D742F" w14:textId="77777777" w:rsidR="009D359D" w:rsidRDefault="00A163FF" w:rsidP="009D35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9D359D">
        <w:rPr>
          <w:rFonts w:ascii="Times New Roman" w:hAnsi="Times New Roman" w:cs="Times New Roman"/>
          <w:sz w:val="24"/>
          <w:szCs w:val="24"/>
        </w:rPr>
        <w:t xml:space="preserve">Part 2 of the video began with the Box Model which </w:t>
      </w:r>
      <w:r w:rsidR="006316A8">
        <w:rPr>
          <w:rFonts w:ascii="Times New Roman" w:hAnsi="Times New Roman" w:cs="Times New Roman"/>
          <w:sz w:val="24"/>
          <w:szCs w:val="24"/>
        </w:rPr>
        <w:t>consists</w:t>
      </w:r>
      <w:r w:rsidR="009D359D">
        <w:rPr>
          <w:rFonts w:ascii="Times New Roman" w:hAnsi="Times New Roman" w:cs="Times New Roman"/>
          <w:sz w:val="24"/>
          <w:szCs w:val="24"/>
        </w:rPr>
        <w:t xml:space="preserve"> of fo</w:t>
      </w:r>
      <w:r>
        <w:rPr>
          <w:rFonts w:ascii="Times New Roman" w:hAnsi="Times New Roman" w:cs="Times New Roman"/>
          <w:sz w:val="24"/>
          <w:szCs w:val="24"/>
        </w:rPr>
        <w:t>ur areas defined by their edges.</w:t>
      </w:r>
    </w:p>
    <w:p w14:paraId="4F0EF8A7" w14:textId="77777777" w:rsidR="009D359D" w:rsidRPr="00A163FF" w:rsidRDefault="009D359D" w:rsidP="00A163F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A163FF">
        <w:rPr>
          <w:rFonts w:ascii="Times New Roman" w:hAnsi="Times New Roman" w:cs="Times New Roman"/>
          <w:b/>
          <w:i/>
          <w:sz w:val="24"/>
          <w:szCs w:val="24"/>
        </w:rPr>
        <w:t>Content Edge</w:t>
      </w:r>
      <w:r w:rsidRPr="00A163FF">
        <w:rPr>
          <w:rFonts w:ascii="Times New Roman" w:hAnsi="Times New Roman" w:cs="Times New Roman"/>
          <w:sz w:val="24"/>
          <w:szCs w:val="24"/>
        </w:rPr>
        <w:t xml:space="preserve"> – Has the Text and Web page element in the container</w:t>
      </w:r>
      <w:r w:rsidR="00A163FF">
        <w:rPr>
          <w:rFonts w:ascii="Times New Roman" w:hAnsi="Times New Roman" w:cs="Times New Roman"/>
          <w:sz w:val="24"/>
          <w:szCs w:val="24"/>
        </w:rPr>
        <w:t xml:space="preserve"> “The inner most item”</w:t>
      </w:r>
      <w:r w:rsidRPr="00A163FF">
        <w:rPr>
          <w:rFonts w:ascii="Times New Roman" w:hAnsi="Times New Roman" w:cs="Times New Roman"/>
          <w:sz w:val="24"/>
          <w:szCs w:val="24"/>
        </w:rPr>
        <w:t>.</w:t>
      </w:r>
    </w:p>
    <w:p w14:paraId="0C6606BF" w14:textId="77777777" w:rsidR="009D359D" w:rsidRPr="00A163FF" w:rsidRDefault="009D359D" w:rsidP="00A163F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A163FF">
        <w:rPr>
          <w:rFonts w:ascii="Times New Roman" w:hAnsi="Times New Roman" w:cs="Times New Roman"/>
          <w:b/>
          <w:i/>
          <w:sz w:val="24"/>
          <w:szCs w:val="24"/>
        </w:rPr>
        <w:t>Padding Edge</w:t>
      </w:r>
      <w:r w:rsidRPr="00A163FF">
        <w:rPr>
          <w:rFonts w:ascii="Times New Roman" w:hAnsi="Times New Roman" w:cs="Times New Roman"/>
          <w:sz w:val="24"/>
          <w:szCs w:val="24"/>
        </w:rPr>
        <w:t xml:space="preserve"> – Consist of the area which lies between Content and the Border</w:t>
      </w:r>
    </w:p>
    <w:p w14:paraId="411D8C54" w14:textId="77777777" w:rsidR="009D359D" w:rsidRPr="00A163FF" w:rsidRDefault="009D359D" w:rsidP="00A163F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A163FF">
        <w:rPr>
          <w:rFonts w:ascii="Times New Roman" w:hAnsi="Times New Roman" w:cs="Times New Roman"/>
          <w:b/>
          <w:i/>
          <w:sz w:val="24"/>
          <w:szCs w:val="24"/>
        </w:rPr>
        <w:t>Border Edge</w:t>
      </w:r>
      <w:r w:rsidRPr="00A163FF">
        <w:rPr>
          <w:rFonts w:ascii="Times New Roman" w:hAnsi="Times New Roman" w:cs="Times New Roman"/>
          <w:sz w:val="24"/>
          <w:szCs w:val="24"/>
        </w:rPr>
        <w:t xml:space="preserve"> – This is the area which lies between the Padding and the Margin.</w:t>
      </w:r>
    </w:p>
    <w:p w14:paraId="259D3C2C" w14:textId="77777777" w:rsidR="009D359D" w:rsidRPr="00A163FF" w:rsidRDefault="009D359D" w:rsidP="00A163F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A163FF">
        <w:rPr>
          <w:rFonts w:ascii="Times New Roman" w:hAnsi="Times New Roman" w:cs="Times New Roman"/>
          <w:b/>
          <w:i/>
          <w:sz w:val="24"/>
          <w:szCs w:val="24"/>
        </w:rPr>
        <w:t>Margin Edge</w:t>
      </w:r>
      <w:r w:rsidRPr="00A163FF">
        <w:rPr>
          <w:rFonts w:ascii="Times New Roman" w:hAnsi="Times New Roman" w:cs="Times New Roman"/>
          <w:sz w:val="24"/>
          <w:szCs w:val="24"/>
        </w:rPr>
        <w:t xml:space="preserve"> – The Margin will determine the empty space between the elements </w:t>
      </w:r>
      <w:r w:rsidR="00A163FF" w:rsidRPr="00A163FF">
        <w:rPr>
          <w:rFonts w:ascii="Times New Roman" w:hAnsi="Times New Roman" w:cs="Times New Roman"/>
          <w:sz w:val="24"/>
          <w:szCs w:val="24"/>
        </w:rPr>
        <w:t xml:space="preserve">and adjacent element. </w:t>
      </w:r>
    </w:p>
    <w:p w14:paraId="1C1A2CAB" w14:textId="77777777" w:rsidR="009D359D" w:rsidRDefault="009D359D" w:rsidP="009D359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1BCE11" wp14:editId="29BD3E1D">
            <wp:extent cx="2639695" cy="2251710"/>
            <wp:effectExtent l="19050" t="0" r="825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695" cy="22517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3056F1" w14:textId="77777777" w:rsidR="00A163FF" w:rsidRDefault="00A163FF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was demonstrated with the exercise we completed within the lesson. Beginning first with the box demoNoStyle.html, within the HTML we added within the &lt;style&gt; both h2, and div, once this was added we also added padding: 10px</w:t>
      </w:r>
    </w:p>
    <w:p w14:paraId="60842594" w14:textId="77777777" w:rsidR="00A163FF" w:rsidRDefault="006904B4" w:rsidP="00833D7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C04B381" wp14:editId="3B6734F4">
                <wp:simplePos x="0" y="0"/>
                <wp:positionH relativeFrom="column">
                  <wp:posOffset>911225</wp:posOffset>
                </wp:positionH>
                <wp:positionV relativeFrom="paragraph">
                  <wp:posOffset>1059180</wp:posOffset>
                </wp:positionV>
                <wp:extent cx="937260" cy="233045"/>
                <wp:effectExtent l="6350" t="11430" r="8890" b="12700"/>
                <wp:wrapNone/>
                <wp:docPr id="56" name="Rectangl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726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AA9BEE" w14:textId="77777777" w:rsidR="00AB2677" w:rsidRPr="002A162D" w:rsidRDefault="00AB2677" w:rsidP="00833D7D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Padding @ 10px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51B46B5D" wp14:editId="1187C207">
                                  <wp:extent cx="491490" cy="233045"/>
                                  <wp:effectExtent l="19050" t="0" r="3810" b="0"/>
                                  <wp:docPr id="36" name="Picture 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91490" cy="233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04B381" id="Rectangle 83" o:spid="_x0000_s1026" style="position:absolute;left:0;text-align:left;margin-left:71.75pt;margin-top:83.4pt;width:73.8pt;height:18.3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">
                <v:textbox>
                  <w:txbxContent>
                    <w:p w14:paraId="78AA9BEE" w14:textId="77777777" w:rsidR="00AB2677" w:rsidRPr="002A162D" w:rsidRDefault="00AB2677" w:rsidP="00833D7D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Padding @ 10px</w:t>
                      </w: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51B46B5D" wp14:editId="1187C207">
                            <wp:extent cx="491490" cy="233045"/>
                            <wp:effectExtent l="19050" t="0" r="3810" b="0"/>
                            <wp:docPr id="36" name="Picture 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91490" cy="2330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 w:val="16"/>
                          <w:szCs w:val="16"/>
                        </w:rP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1674D5C" wp14:editId="730F784B">
                <wp:simplePos x="0" y="0"/>
                <wp:positionH relativeFrom="column">
                  <wp:posOffset>655320</wp:posOffset>
                </wp:positionH>
                <wp:positionV relativeFrom="paragraph">
                  <wp:posOffset>880110</wp:posOffset>
                </wp:positionV>
                <wp:extent cx="497840" cy="179070"/>
                <wp:effectExtent l="36195" t="60960" r="8890" b="7620"/>
                <wp:wrapNone/>
                <wp:docPr id="54" name="AutoShap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497840" cy="1790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0A230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5" o:spid="_x0000_s1026" type="#_x0000_t32" style="position:absolute;margin-left:51.6pt;margin-top:69.3pt;width:39.2pt;height:14.1pt;flip:x y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386C617" wp14:editId="546A3480">
                <wp:simplePos x="0" y="0"/>
                <wp:positionH relativeFrom="column">
                  <wp:posOffset>774065</wp:posOffset>
                </wp:positionH>
                <wp:positionV relativeFrom="paragraph">
                  <wp:posOffset>655320</wp:posOffset>
                </wp:positionV>
                <wp:extent cx="1316355" cy="0"/>
                <wp:effectExtent l="21590" t="55245" r="5080" b="59055"/>
                <wp:wrapNone/>
                <wp:docPr id="53" name="AutoShape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3163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EA2AA3" id="AutoShape 84" o:spid="_x0000_s1026" type="#_x0000_t32" style="position:absolute;margin-left:60.95pt;margin-top:51.6pt;width:103.65pt;height:0;flip:x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96CEBAB" wp14:editId="3299B871">
                <wp:simplePos x="0" y="0"/>
                <wp:positionH relativeFrom="column">
                  <wp:posOffset>2090420</wp:posOffset>
                </wp:positionH>
                <wp:positionV relativeFrom="paragraph">
                  <wp:posOffset>548005</wp:posOffset>
                </wp:positionV>
                <wp:extent cx="721995" cy="233045"/>
                <wp:effectExtent l="13970" t="5080" r="6985" b="9525"/>
                <wp:wrapNone/>
                <wp:docPr id="52" name="Rectangl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1995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8A6D84" w14:textId="77777777" w:rsidR="00AB2677" w:rsidRPr="002A162D" w:rsidRDefault="00AB2677" w:rsidP="00A163FF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H2 &amp; DIV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202B47F5" wp14:editId="37744B6F">
                                  <wp:extent cx="491490" cy="233045"/>
                                  <wp:effectExtent l="19050" t="0" r="3810" b="0"/>
                                  <wp:docPr id="32" name="Picture 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91490" cy="233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6CEBAB" id="Rectangle 82" o:spid="_x0000_s1027" style="position:absolute;left:0;text-align:left;margin-left:164.6pt;margin-top:43.15pt;width:56.85pt;height:18.3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">
                <v:textbox>
                  <w:txbxContent>
                    <w:p w14:paraId="088A6D84" w14:textId="77777777" w:rsidR="00AB2677" w:rsidRPr="002A162D" w:rsidRDefault="00AB2677" w:rsidP="00A163FF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H2 &amp; DIV</w:t>
                      </w: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202B47F5" wp14:editId="37744B6F">
                            <wp:extent cx="491490" cy="233045"/>
                            <wp:effectExtent l="19050" t="0" r="3810" b="0"/>
                            <wp:docPr id="32" name="Picture 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91490" cy="2330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 w:val="16"/>
                          <w:szCs w:val="16"/>
                        </w:rP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A163F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459F2A" wp14:editId="5FF7FF79">
            <wp:extent cx="5928692" cy="2536166"/>
            <wp:effectExtent l="19050" t="0" r="0" b="0"/>
            <wp:docPr id="29" name="Picture 28" descr="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1521" cy="2537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28A4A" w14:textId="77777777" w:rsidR="00833D7D" w:rsidRDefault="006904B4" w:rsidP="00833D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810B067" wp14:editId="434C4B64">
                <wp:simplePos x="0" y="0"/>
                <wp:positionH relativeFrom="column">
                  <wp:posOffset>-179705</wp:posOffset>
                </wp:positionH>
                <wp:positionV relativeFrom="paragraph">
                  <wp:posOffset>1060450</wp:posOffset>
                </wp:positionV>
                <wp:extent cx="4907280" cy="534670"/>
                <wp:effectExtent l="10795" t="5715" r="6350" b="12065"/>
                <wp:wrapNone/>
                <wp:docPr id="51" name="Oval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07280" cy="53467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64F2EC7" id="Oval 91" o:spid="_x0000_s1026" style="position:absolute;margin-left:-14.15pt;margin-top:83.5pt;width:386.4pt;height:42.1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" filled="f" strokecolor="red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0F50B5A" wp14:editId="33C1553C">
                <wp:simplePos x="0" y="0"/>
                <wp:positionH relativeFrom="column">
                  <wp:posOffset>2679700</wp:posOffset>
                </wp:positionH>
                <wp:positionV relativeFrom="paragraph">
                  <wp:posOffset>525145</wp:posOffset>
                </wp:positionV>
                <wp:extent cx="1449070" cy="233045"/>
                <wp:effectExtent l="12700" t="13335" r="5080" b="10795"/>
                <wp:wrapNone/>
                <wp:docPr id="50" name="Rectangl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907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C24F3F" w14:textId="77777777" w:rsidR="00AB2677" w:rsidRPr="002A162D" w:rsidRDefault="00AB2677" w:rsidP="00D64ABE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H2 text without padding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037EBB78" wp14:editId="2FEA8B6A">
                                  <wp:extent cx="491490" cy="233045"/>
                                  <wp:effectExtent l="19050" t="0" r="3810" b="0"/>
                                  <wp:docPr id="48" name="Picture 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91490" cy="233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F50B5A" id="Rectangle 89" o:spid="_x0000_s1028" style="position:absolute;margin-left:211pt;margin-top:41.35pt;width:114.1pt;height:18.3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">
                <v:textbox>
                  <w:txbxContent>
                    <w:p w14:paraId="7FC24F3F" w14:textId="77777777" w:rsidR="00AB2677" w:rsidRPr="002A162D" w:rsidRDefault="00AB2677" w:rsidP="00D64ABE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H2 text without padding</w:t>
                      </w: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037EBB78" wp14:editId="2FEA8B6A">
                            <wp:extent cx="491490" cy="233045"/>
                            <wp:effectExtent l="19050" t="0" r="3810" b="0"/>
                            <wp:docPr id="48" name="Picture 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91490" cy="2330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 w:val="16"/>
                          <w:szCs w:val="16"/>
                        </w:rP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AEFBAF6" wp14:editId="79E432E0">
                <wp:simplePos x="0" y="0"/>
                <wp:positionH relativeFrom="column">
                  <wp:posOffset>4727575</wp:posOffset>
                </wp:positionH>
                <wp:positionV relativeFrom="paragraph">
                  <wp:posOffset>1163955</wp:posOffset>
                </wp:positionV>
                <wp:extent cx="1449070" cy="233045"/>
                <wp:effectExtent l="12700" t="13970" r="5080" b="10160"/>
                <wp:wrapNone/>
                <wp:docPr id="49" name="Rectangl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907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81D350" w14:textId="77777777" w:rsidR="00AB2677" w:rsidRPr="002A162D" w:rsidRDefault="00AB2677" w:rsidP="00833D7D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iv text without padding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53F32A6A" wp14:editId="32AEF43C">
                                  <wp:extent cx="491490" cy="233045"/>
                                  <wp:effectExtent l="19050" t="0" r="3810" b="0"/>
                                  <wp:docPr id="42" name="Picture 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91490" cy="233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EFBAF6" id="Rectangle 88" o:spid="_x0000_s1029" style="position:absolute;margin-left:372.25pt;margin-top:91.65pt;width:114.1pt;height:18.3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">
                <v:textbox>
                  <w:txbxContent>
                    <w:p w14:paraId="7981D350" w14:textId="77777777" w:rsidR="00AB2677" w:rsidRPr="002A162D" w:rsidRDefault="00AB2677" w:rsidP="00833D7D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iv text without padding</w:t>
                      </w: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53F32A6A" wp14:editId="32AEF43C">
                            <wp:extent cx="491490" cy="233045"/>
                            <wp:effectExtent l="19050" t="0" r="3810" b="0"/>
                            <wp:docPr id="42" name="Picture 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91490" cy="2330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 w:val="16"/>
                          <w:szCs w:val="16"/>
                        </w:rP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4280AE77" wp14:editId="5DB1E511">
                <wp:simplePos x="0" y="0"/>
                <wp:positionH relativeFrom="column">
                  <wp:posOffset>-142240</wp:posOffset>
                </wp:positionH>
                <wp:positionV relativeFrom="paragraph">
                  <wp:posOffset>473710</wp:posOffset>
                </wp:positionV>
                <wp:extent cx="2712720" cy="422910"/>
                <wp:effectExtent l="10160" t="9525" r="10795" b="5715"/>
                <wp:wrapNone/>
                <wp:docPr id="47" name="Oval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12720" cy="42291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59C7C06" id="Oval 86" o:spid="_x0000_s1026" style="position:absolute;margin-left:-11.2pt;margin-top:37.3pt;width:213.6pt;height:33.3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" filled="f" strokecolor="red"/>
            </w:pict>
          </mc:Fallback>
        </mc:AlternateContent>
      </w:r>
      <w:r w:rsidR="00833D7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ADB537" wp14:editId="7F0DB201">
            <wp:extent cx="4527071" cy="2095178"/>
            <wp:effectExtent l="19050" t="0" r="6829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082" cy="20965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00576" w14:textId="77777777" w:rsidR="00833D7D" w:rsidRDefault="00833D7D" w:rsidP="00833D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playing the Page without Padding </w:t>
      </w:r>
    </w:p>
    <w:p w14:paraId="7BFE4BC4" w14:textId="77777777" w:rsidR="00A163FF" w:rsidRDefault="006904B4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4B72C4F4" wp14:editId="0CFA9066">
                <wp:simplePos x="0" y="0"/>
                <wp:positionH relativeFrom="column">
                  <wp:posOffset>4796155</wp:posOffset>
                </wp:positionH>
                <wp:positionV relativeFrom="paragraph">
                  <wp:posOffset>605790</wp:posOffset>
                </wp:positionV>
                <wp:extent cx="776605" cy="304800"/>
                <wp:effectExtent l="33655" t="12700" r="8890" b="53975"/>
                <wp:wrapNone/>
                <wp:docPr id="46" name="AutoShape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76605" cy="3048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DDFE1F" id="AutoShape 95" o:spid="_x0000_s1026" type="#_x0000_t32" style="position:absolute;margin-left:377.65pt;margin-top:47.7pt;width:61.15pt;height:24pt;flip:x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3823EAC" wp14:editId="36AB0701">
                <wp:simplePos x="0" y="0"/>
                <wp:positionH relativeFrom="column">
                  <wp:posOffset>-233045</wp:posOffset>
                </wp:positionH>
                <wp:positionV relativeFrom="paragraph">
                  <wp:posOffset>720725</wp:posOffset>
                </wp:positionV>
                <wp:extent cx="5029200" cy="594995"/>
                <wp:effectExtent l="5080" t="13335" r="13970" b="10795"/>
                <wp:wrapNone/>
                <wp:docPr id="45" name="Oval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29200" cy="594995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4E97A05" id="Oval 92" o:spid="_x0000_s1026" style="position:absolute;margin-left:-18.35pt;margin-top:56.75pt;width:396pt;height:46.8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" filled="f" strokecolor="red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A3885E2" wp14:editId="457504BF">
                <wp:simplePos x="0" y="0"/>
                <wp:positionH relativeFrom="column">
                  <wp:posOffset>1958340</wp:posOffset>
                </wp:positionH>
                <wp:positionV relativeFrom="paragraph">
                  <wp:posOffset>453390</wp:posOffset>
                </wp:positionV>
                <wp:extent cx="2604770" cy="0"/>
                <wp:effectExtent l="15240" t="60325" r="8890" b="53975"/>
                <wp:wrapNone/>
                <wp:docPr id="44" name="AutoShape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60477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7B7238" id="AutoShape 94" o:spid="_x0000_s1026" type="#_x0000_t32" style="position:absolute;margin-left:154.2pt;margin-top:35.7pt;width:205.1pt;height:0;flip:x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3543DE77" wp14:editId="07BA5539">
                <wp:simplePos x="0" y="0"/>
                <wp:positionH relativeFrom="column">
                  <wp:posOffset>4612005</wp:posOffset>
                </wp:positionH>
                <wp:positionV relativeFrom="paragraph">
                  <wp:posOffset>340995</wp:posOffset>
                </wp:positionV>
                <wp:extent cx="2090420" cy="241935"/>
                <wp:effectExtent l="11430" t="5080" r="12700" b="10160"/>
                <wp:wrapNone/>
                <wp:docPr id="43" name="Rectangle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0420" cy="2419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1CD6A" w14:textId="77777777" w:rsidR="00AB2677" w:rsidRPr="002A162D" w:rsidRDefault="00AB2677" w:rsidP="00960D2C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howing The Padding around h2 and Di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43DE77" id="Rectangle 93" o:spid="_x0000_s1030" style="position:absolute;margin-left:363.15pt;margin-top:26.85pt;width:164.6pt;height:19.0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">
                <v:textbox>
                  <w:txbxContent>
                    <w:p w14:paraId="5371CD6A" w14:textId="77777777" w:rsidR="00AB2677" w:rsidRPr="002A162D" w:rsidRDefault="00AB2677" w:rsidP="00960D2C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howing The Padding around h2 and DiV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26424F5" wp14:editId="26EA75CA">
                <wp:simplePos x="0" y="0"/>
                <wp:positionH relativeFrom="column">
                  <wp:posOffset>-10160</wp:posOffset>
                </wp:positionH>
                <wp:positionV relativeFrom="paragraph">
                  <wp:posOffset>340995</wp:posOffset>
                </wp:positionV>
                <wp:extent cx="1908175" cy="379730"/>
                <wp:effectExtent l="8890" t="5080" r="6985" b="5715"/>
                <wp:wrapNone/>
                <wp:docPr id="41" name="Oval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8175" cy="37973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8B2A83A" id="Oval 87" o:spid="_x0000_s1026" style="position:absolute;margin-left:-.8pt;margin-top:26.85pt;width:150.25pt;height:29.9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" filled="f" strokecolor="red"/>
            </w:pict>
          </mc:Fallback>
        </mc:AlternateContent>
      </w:r>
      <w:r w:rsidR="00A163F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B5955C" wp14:editId="502FAF21">
            <wp:extent cx="4880754" cy="2069628"/>
            <wp:effectExtent l="19050" t="0" r="0" b="0"/>
            <wp:docPr id="30" name="Picture 29" descr="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JP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86331" cy="207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D9E7A" w14:textId="77777777" w:rsidR="00960D2C" w:rsidRDefault="00960D2C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fter updating the code with the padding with a HTML page re-fresh</w:t>
      </w:r>
      <w:r w:rsidR="00263968">
        <w:rPr>
          <w:rFonts w:ascii="Times New Roman" w:hAnsi="Times New Roman" w:cs="Times New Roman"/>
          <w:sz w:val="24"/>
          <w:szCs w:val="24"/>
        </w:rPr>
        <w:t xml:space="preserve"> padding was included around the tags.</w:t>
      </w:r>
    </w:p>
    <w:p w14:paraId="50A5AD53" w14:textId="77777777" w:rsidR="00263968" w:rsidRDefault="006904B4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05E747B" wp14:editId="52A77750">
                <wp:simplePos x="0" y="0"/>
                <wp:positionH relativeFrom="column">
                  <wp:posOffset>3342005</wp:posOffset>
                </wp:positionH>
                <wp:positionV relativeFrom="paragraph">
                  <wp:posOffset>1146810</wp:posOffset>
                </wp:positionV>
                <wp:extent cx="1449070" cy="233045"/>
                <wp:effectExtent l="8255" t="6350" r="9525" b="8255"/>
                <wp:wrapNone/>
                <wp:docPr id="40" name="Rectangl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907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3EF0D2" w14:textId="77777777" w:rsidR="00AB2677" w:rsidRPr="002A162D" w:rsidRDefault="00AB2677" w:rsidP="00263968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Newly added border 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7CDC5F76" wp14:editId="2D471E84">
                                  <wp:extent cx="491490" cy="233045"/>
                                  <wp:effectExtent l="19050" t="0" r="3810" b="0"/>
                                  <wp:docPr id="75" name="Picture 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91490" cy="233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5E747B" id="Rectangle 97" o:spid="_x0000_s1031" style="position:absolute;margin-left:263.15pt;margin-top:90.3pt;width:114.1pt;height:18.3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">
                <v:textbox>
                  <w:txbxContent>
                    <w:p w14:paraId="363EF0D2" w14:textId="77777777" w:rsidR="00AB2677" w:rsidRPr="002A162D" w:rsidRDefault="00AB2677" w:rsidP="00263968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Newly added border </w:t>
                      </w: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7CDC5F76" wp14:editId="2D471E84">
                            <wp:extent cx="491490" cy="233045"/>
                            <wp:effectExtent l="19050" t="0" r="3810" b="0"/>
                            <wp:docPr id="75" name="Picture 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91490" cy="2330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 w:val="16"/>
                          <w:szCs w:val="16"/>
                        </w:rP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7D990FBA" wp14:editId="73FD4056">
                <wp:simplePos x="0" y="0"/>
                <wp:positionH relativeFrom="column">
                  <wp:posOffset>2122170</wp:posOffset>
                </wp:positionH>
                <wp:positionV relativeFrom="paragraph">
                  <wp:posOffset>1000125</wp:posOffset>
                </wp:positionV>
                <wp:extent cx="1219835" cy="250190"/>
                <wp:effectExtent l="26670" t="59690" r="10795" b="13970"/>
                <wp:wrapNone/>
                <wp:docPr id="39" name="AutoShape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219835" cy="2501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D23589" id="AutoShape 99" o:spid="_x0000_s1026" type="#_x0000_t32" style="position:absolute;margin-left:167.1pt;margin-top:78.75pt;width:96.05pt;height:19.7pt;flip:x y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559A277D" wp14:editId="15E9D72E">
                <wp:simplePos x="0" y="0"/>
                <wp:positionH relativeFrom="column">
                  <wp:posOffset>1532255</wp:posOffset>
                </wp:positionH>
                <wp:positionV relativeFrom="paragraph">
                  <wp:posOffset>629285</wp:posOffset>
                </wp:positionV>
                <wp:extent cx="1162050" cy="204470"/>
                <wp:effectExtent l="27305" t="12700" r="10795" b="59055"/>
                <wp:wrapNone/>
                <wp:docPr id="38" name="AutoShap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162050" cy="2044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E3372" id="AutoShape 98" o:spid="_x0000_s1026" type="#_x0000_t32" style="position:absolute;margin-left:120.65pt;margin-top:49.55pt;width:91.5pt;height:16.1pt;flip:x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6F0C159" wp14:editId="1D3651AB">
                <wp:simplePos x="0" y="0"/>
                <wp:positionH relativeFrom="column">
                  <wp:posOffset>2694305</wp:posOffset>
                </wp:positionH>
                <wp:positionV relativeFrom="paragraph">
                  <wp:posOffset>525780</wp:posOffset>
                </wp:positionV>
                <wp:extent cx="1449070" cy="233045"/>
                <wp:effectExtent l="8255" t="13970" r="9525" b="10160"/>
                <wp:wrapNone/>
                <wp:docPr id="37" name="Rectangl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907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5F6442" w14:textId="77777777" w:rsidR="00AB2677" w:rsidRPr="002A162D" w:rsidRDefault="00AB2677" w:rsidP="00263968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Previously added padding 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1C6A701E" wp14:editId="3A5BF149">
                                  <wp:extent cx="491490" cy="233045"/>
                                  <wp:effectExtent l="19050" t="0" r="3810" b="0"/>
                                  <wp:docPr id="68" name="Picture 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91490" cy="233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F0C159" id="Rectangle 96" o:spid="_x0000_s1032" style="position:absolute;margin-left:212.15pt;margin-top:41.4pt;width:114.1pt;height:18.3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">
                <v:textbox>
                  <w:txbxContent>
                    <w:p w14:paraId="2C5F6442" w14:textId="77777777" w:rsidR="00AB2677" w:rsidRPr="002A162D" w:rsidRDefault="00AB2677" w:rsidP="00263968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Previously added padding </w:t>
                      </w: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1C6A701E" wp14:editId="3A5BF149">
                            <wp:extent cx="491490" cy="233045"/>
                            <wp:effectExtent l="19050" t="0" r="3810" b="0"/>
                            <wp:docPr id="68" name="Picture 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91490" cy="2330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 w:val="16"/>
                          <w:szCs w:val="16"/>
                        </w:rP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26396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E7DAE6" wp14:editId="24C571DD">
            <wp:extent cx="5362575" cy="2305050"/>
            <wp:effectExtent l="19050" t="0" r="9525" b="0"/>
            <wp:docPr id="57" name="Picture 56" descr="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JP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71E6B" w14:textId="77777777" w:rsidR="00263968" w:rsidRDefault="00263968" w:rsidP="002639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 item added to the html was a border around both the h2 &amp; div a HTML page refresh </w:t>
      </w:r>
    </w:p>
    <w:p w14:paraId="6956E3D5" w14:textId="77777777" w:rsidR="00263968" w:rsidRDefault="00263968" w:rsidP="002639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ADE9A0" wp14:editId="3BE87DC3">
            <wp:extent cx="5943600" cy="1885315"/>
            <wp:effectExtent l="19050" t="0" r="0" b="0"/>
            <wp:docPr id="76" name="Picture 75" descr="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F510C" w14:textId="77777777" w:rsidR="00263968" w:rsidRDefault="00DF3F6E" w:rsidP="00DF3F6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ge then displayed b</w:t>
      </w:r>
      <w:r w:rsidR="00263968">
        <w:rPr>
          <w:rFonts w:ascii="Times New Roman" w:hAnsi="Times New Roman" w:cs="Times New Roman"/>
          <w:sz w:val="24"/>
          <w:szCs w:val="24"/>
        </w:rPr>
        <w:t>oth the h2 and div tags with borders around them.</w:t>
      </w:r>
    </w:p>
    <w:p w14:paraId="5A851E10" w14:textId="77777777" w:rsidR="00DF3F6E" w:rsidRDefault="00DF3F6E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DF2A73" w14:textId="77777777" w:rsidR="00DF3F6E" w:rsidRDefault="00DF3F6E" w:rsidP="00A163FF">
      <w:pPr>
        <w:rPr>
          <w:rFonts w:ascii="Times New Roman" w:hAnsi="Times New Roman" w:cs="Times New Roman"/>
          <w:sz w:val="24"/>
          <w:szCs w:val="24"/>
        </w:rPr>
      </w:pPr>
    </w:p>
    <w:p w14:paraId="6F6C410F" w14:textId="77777777" w:rsidR="00DF3F6E" w:rsidRDefault="00DF3F6E" w:rsidP="00A163FF">
      <w:pPr>
        <w:rPr>
          <w:rFonts w:ascii="Times New Roman" w:hAnsi="Times New Roman" w:cs="Times New Roman"/>
          <w:sz w:val="24"/>
          <w:szCs w:val="24"/>
        </w:rPr>
      </w:pPr>
    </w:p>
    <w:p w14:paraId="2708E100" w14:textId="77777777" w:rsidR="00263968" w:rsidRPr="008C3849" w:rsidRDefault="006904B4" w:rsidP="00A163F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612D6520" wp14:editId="258D5AD0">
                <wp:simplePos x="0" y="0"/>
                <wp:positionH relativeFrom="column">
                  <wp:posOffset>664210</wp:posOffset>
                </wp:positionH>
                <wp:positionV relativeFrom="paragraph">
                  <wp:posOffset>664210</wp:posOffset>
                </wp:positionV>
                <wp:extent cx="724535" cy="1541780"/>
                <wp:effectExtent l="6985" t="6985" r="59055" b="41910"/>
                <wp:wrapNone/>
                <wp:docPr id="35" name="AutoShap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4535" cy="15417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B6B963" id="AutoShape 104" o:spid="_x0000_s1026" type="#_x0000_t32" style="position:absolute;margin-left:52.3pt;margin-top:52.3pt;width:57.05pt;height:121.4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">
                <v:stroke endarrow="block"/>
              </v:shape>
            </w:pict>
          </mc:Fallback>
        </mc:AlternateContent>
      </w:r>
      <w:r w:rsidR="00DF3F6E">
        <w:rPr>
          <w:rFonts w:ascii="Times New Roman" w:hAnsi="Times New Roman" w:cs="Times New Roman"/>
          <w:sz w:val="24"/>
          <w:szCs w:val="24"/>
        </w:rPr>
        <w:t xml:space="preserve"> Then for only the </w:t>
      </w:r>
      <w:proofErr w:type="spellStart"/>
      <w:r w:rsidR="00DF3F6E">
        <w:rPr>
          <w:rFonts w:ascii="Times New Roman" w:hAnsi="Times New Roman" w:cs="Times New Roman"/>
          <w:sz w:val="24"/>
          <w:szCs w:val="24"/>
        </w:rPr>
        <w:t>Div</w:t>
      </w:r>
      <w:proofErr w:type="spellEnd"/>
      <w:r w:rsidR="00DF3F6E">
        <w:rPr>
          <w:rFonts w:ascii="Times New Roman" w:hAnsi="Times New Roman" w:cs="Times New Roman"/>
          <w:sz w:val="24"/>
          <w:szCs w:val="24"/>
        </w:rPr>
        <w:t xml:space="preserve"> tag we over road the original by </w:t>
      </w:r>
      <w:proofErr w:type="gramStart"/>
      <w:r w:rsidR="00DF3F6E" w:rsidRPr="008C3849">
        <w:rPr>
          <w:rFonts w:ascii="Times New Roman" w:hAnsi="Times New Roman" w:cs="Times New Roman"/>
          <w:b/>
          <w:sz w:val="24"/>
          <w:szCs w:val="24"/>
          <w:u w:val="single"/>
        </w:rPr>
        <w:t>adding  25</w:t>
      </w:r>
      <w:proofErr w:type="gramEnd"/>
      <w:r w:rsidR="00DF3F6E" w:rsidRPr="008C3849">
        <w:rPr>
          <w:rFonts w:ascii="Times New Roman" w:hAnsi="Times New Roman" w:cs="Times New Roman"/>
          <w:b/>
          <w:sz w:val="24"/>
          <w:szCs w:val="24"/>
          <w:u w:val="single"/>
        </w:rPr>
        <w:t>px  padding / 25px border /25px margin.</w:t>
      </w:r>
    </w:p>
    <w:p w14:paraId="1AAC7CEB" w14:textId="77777777" w:rsidR="00DF3F6E" w:rsidRDefault="006904B4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3AE19D67" wp14:editId="7C6048F6">
                <wp:simplePos x="0" y="0"/>
                <wp:positionH relativeFrom="column">
                  <wp:posOffset>310515</wp:posOffset>
                </wp:positionH>
                <wp:positionV relativeFrom="paragraph">
                  <wp:posOffset>1414145</wp:posOffset>
                </wp:positionV>
                <wp:extent cx="1734185" cy="1259840"/>
                <wp:effectExtent l="5715" t="6985" r="12700" b="9525"/>
                <wp:wrapNone/>
                <wp:docPr id="34" name="Oval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4185" cy="125984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3E59DC3" id="Oval 103" o:spid="_x0000_s1026" style="position:absolute;margin-left:24.45pt;margin-top:111.35pt;width:136.55pt;height:99.2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" filled="f" strokecolor="red"/>
            </w:pict>
          </mc:Fallback>
        </mc:AlternateContent>
      </w:r>
      <w:r w:rsidR="00DF3F6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DC0FB0" wp14:editId="59529267">
            <wp:extent cx="5943600" cy="2419350"/>
            <wp:effectExtent l="19050" t="0" r="0" b="0"/>
            <wp:docPr id="77" name="Picture 76" descr="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JP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0F486" w14:textId="77777777" w:rsidR="00960D2C" w:rsidRDefault="00960D2C" w:rsidP="00A163FF">
      <w:pPr>
        <w:rPr>
          <w:rFonts w:ascii="Times New Roman" w:hAnsi="Times New Roman" w:cs="Times New Roman"/>
          <w:sz w:val="24"/>
          <w:szCs w:val="24"/>
        </w:rPr>
      </w:pPr>
    </w:p>
    <w:p w14:paraId="64F19883" w14:textId="77777777" w:rsidR="00A163FF" w:rsidRDefault="008C3849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refreshing the </w:t>
      </w:r>
      <w:proofErr w:type="gramStart"/>
      <w:r>
        <w:rPr>
          <w:rFonts w:ascii="Times New Roman" w:hAnsi="Times New Roman" w:cs="Times New Roman"/>
          <w:sz w:val="24"/>
          <w:szCs w:val="24"/>
        </w:rPr>
        <w:t>pag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t the page displayed with parameters identified above</w:t>
      </w:r>
    </w:p>
    <w:p w14:paraId="2374BFA5" w14:textId="77777777" w:rsidR="008C3849" w:rsidRDefault="008C3849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C74D7D" wp14:editId="2BF4869C">
            <wp:extent cx="5943600" cy="2444750"/>
            <wp:effectExtent l="19050" t="0" r="0" b="0"/>
            <wp:docPr id="78" name="Picture 77" descr="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JP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8DF8D" w14:textId="77777777" w:rsidR="008C3849" w:rsidRDefault="008C3849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must be catching on as I saw Dr. Cobb’s mistake in real time and I fixed mine before I saved the page, it made me feel good when my page displayed correctly even though the demo didn’t.</w:t>
      </w:r>
    </w:p>
    <w:p w14:paraId="10D5106C" w14:textId="77777777" w:rsidR="008C3849" w:rsidRDefault="008C3849" w:rsidP="00A163FF">
      <w:pPr>
        <w:rPr>
          <w:rFonts w:ascii="Times New Roman" w:hAnsi="Times New Roman" w:cs="Times New Roman"/>
          <w:sz w:val="24"/>
          <w:szCs w:val="24"/>
        </w:rPr>
      </w:pPr>
    </w:p>
    <w:p w14:paraId="58E3BDCC" w14:textId="77777777" w:rsidR="008C3849" w:rsidRPr="00FE4082" w:rsidRDefault="008C3849" w:rsidP="00A163FF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Pr="00FE4082">
        <w:rPr>
          <w:rFonts w:ascii="Times New Roman" w:hAnsi="Times New Roman" w:cs="Times New Roman"/>
          <w:b/>
          <w:i/>
          <w:sz w:val="24"/>
          <w:szCs w:val="24"/>
        </w:rPr>
        <w:t xml:space="preserve">Normal Flow Exercise </w:t>
      </w:r>
    </w:p>
    <w:p w14:paraId="33F52EA6" w14:textId="77777777" w:rsidR="001E2CE6" w:rsidRDefault="001E2CE6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exercise showed us what would happen when adding CSS to the below HTML and </w:t>
      </w:r>
    </w:p>
    <w:p w14:paraId="600B7397" w14:textId="77777777" w:rsidR="001E2CE6" w:rsidRDefault="00476B40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DCCC1D" wp14:editId="578F4C46">
            <wp:extent cx="4639214" cy="2274517"/>
            <wp:effectExtent l="19050" t="0" r="8986" b="0"/>
            <wp:docPr id="82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617" cy="2275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E472A" w14:textId="77777777" w:rsidR="00476B40" w:rsidRDefault="00B871C1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ing Style to the page we defined both a div1 and div2 class which included parameters for </w:t>
      </w:r>
      <w:r w:rsidRPr="00B871C1">
        <w:rPr>
          <w:rFonts w:ascii="Times New Roman" w:hAnsi="Times New Roman" w:cs="Times New Roman"/>
          <w:b/>
          <w:i/>
          <w:sz w:val="24"/>
          <w:szCs w:val="24"/>
        </w:rPr>
        <w:t>width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871C1">
        <w:rPr>
          <w:rFonts w:ascii="Times New Roman" w:hAnsi="Times New Roman" w:cs="Times New Roman"/>
          <w:b/>
          <w:i/>
          <w:sz w:val="24"/>
          <w:szCs w:val="24"/>
        </w:rPr>
        <w:t>height, background color, border</w:t>
      </w:r>
      <w:r>
        <w:rPr>
          <w:rFonts w:ascii="Times New Roman" w:hAnsi="Times New Roman" w:cs="Times New Roman"/>
          <w:sz w:val="24"/>
          <w:szCs w:val="24"/>
        </w:rPr>
        <w:t xml:space="preserve">, and last </w:t>
      </w:r>
      <w:r w:rsidRPr="00B871C1">
        <w:rPr>
          <w:rFonts w:ascii="Times New Roman" w:hAnsi="Times New Roman" w:cs="Times New Roman"/>
          <w:b/>
          <w:i/>
          <w:sz w:val="24"/>
          <w:szCs w:val="24"/>
        </w:rPr>
        <w:t>padd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5DCF1E5" w14:textId="77777777" w:rsidR="008C3849" w:rsidRDefault="006904B4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2F6E0E2B" wp14:editId="2C226150">
                <wp:simplePos x="0" y="0"/>
                <wp:positionH relativeFrom="column">
                  <wp:posOffset>2087880</wp:posOffset>
                </wp:positionH>
                <wp:positionV relativeFrom="paragraph">
                  <wp:posOffset>1858010</wp:posOffset>
                </wp:positionV>
                <wp:extent cx="758825" cy="0"/>
                <wp:effectExtent l="20955" t="57785" r="10795" b="56515"/>
                <wp:wrapNone/>
                <wp:docPr id="33" name="AutoShape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588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3276EE" id="AutoShape 111" o:spid="_x0000_s1026" type="#_x0000_t32" style="position:absolute;margin-left:164.4pt;margin-top:146.3pt;width:59.75pt;height:0;flip:x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DFBFDCC" wp14:editId="07445CBF">
                <wp:simplePos x="0" y="0"/>
                <wp:positionH relativeFrom="column">
                  <wp:posOffset>2087880</wp:posOffset>
                </wp:positionH>
                <wp:positionV relativeFrom="paragraph">
                  <wp:posOffset>977900</wp:posOffset>
                </wp:positionV>
                <wp:extent cx="758825" cy="0"/>
                <wp:effectExtent l="20955" t="53975" r="10795" b="60325"/>
                <wp:wrapNone/>
                <wp:docPr id="31" name="AutoShape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588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F035BD" id="AutoShape 110" o:spid="_x0000_s1026" type="#_x0000_t32" style="position:absolute;margin-left:164.4pt;margin-top:77pt;width:59.75pt;height:0;flip:x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4A6B27F" wp14:editId="6A1AAB4B">
                <wp:simplePos x="0" y="0"/>
                <wp:positionH relativeFrom="column">
                  <wp:posOffset>2846705</wp:posOffset>
                </wp:positionH>
                <wp:positionV relativeFrom="paragraph">
                  <wp:posOffset>848360</wp:posOffset>
                </wp:positionV>
                <wp:extent cx="569595" cy="224155"/>
                <wp:effectExtent l="8255" t="10160" r="12700" b="13335"/>
                <wp:wrapNone/>
                <wp:docPr id="28" name="Rectangl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9595" cy="22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2593E8" w14:textId="77777777" w:rsidR="00AB2677" w:rsidRPr="002A162D" w:rsidRDefault="00AB2677" w:rsidP="00B871C1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t>Div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A6B27F" id="Rectangle 109" o:spid="_x0000_s1033" style="position:absolute;margin-left:224.15pt;margin-top:66.8pt;width:44.85pt;height:17.6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">
                <v:textbox>
                  <w:txbxContent>
                    <w:p w14:paraId="2F2593E8" w14:textId="77777777" w:rsidR="00AB2677" w:rsidRPr="002A162D" w:rsidRDefault="00AB2677" w:rsidP="00B871C1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t>Div 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C2A5170" wp14:editId="1E82EC76">
                <wp:simplePos x="0" y="0"/>
                <wp:positionH relativeFrom="column">
                  <wp:posOffset>2846705</wp:posOffset>
                </wp:positionH>
                <wp:positionV relativeFrom="paragraph">
                  <wp:posOffset>1745615</wp:posOffset>
                </wp:positionV>
                <wp:extent cx="569595" cy="224155"/>
                <wp:effectExtent l="8255" t="12065" r="12700" b="11430"/>
                <wp:wrapNone/>
                <wp:docPr id="26" name="Rectangle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9595" cy="22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E85553" w14:textId="77777777" w:rsidR="00AB2677" w:rsidRPr="002A162D" w:rsidRDefault="00AB2677" w:rsidP="00B871C1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t>Div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2A5170" id="Rectangle 108" o:spid="_x0000_s1034" style="position:absolute;margin-left:224.15pt;margin-top:137.45pt;width:44.85pt;height:17.6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">
                <v:textbox>
                  <w:txbxContent>
                    <w:p w14:paraId="77E85553" w14:textId="77777777" w:rsidR="00AB2677" w:rsidRPr="002A162D" w:rsidRDefault="00AB2677" w:rsidP="00B871C1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t>Div 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1FB63C3E" wp14:editId="2D31D40B">
                <wp:simplePos x="0" y="0"/>
                <wp:positionH relativeFrom="column">
                  <wp:posOffset>48895</wp:posOffset>
                </wp:positionH>
                <wp:positionV relativeFrom="paragraph">
                  <wp:posOffset>1487170</wp:posOffset>
                </wp:positionV>
                <wp:extent cx="1932940" cy="981075"/>
                <wp:effectExtent l="10795" t="10795" r="8890" b="8255"/>
                <wp:wrapNone/>
                <wp:docPr id="25" name="Oval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32940" cy="981075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2B614C8" id="Oval 106" o:spid="_x0000_s1026" style="position:absolute;margin-left:3.85pt;margin-top:117.1pt;width:152.2pt;height:77.2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" filled="f" strokecolor="red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6BA06257" wp14:editId="02E9943A">
                <wp:simplePos x="0" y="0"/>
                <wp:positionH relativeFrom="column">
                  <wp:posOffset>247650</wp:posOffset>
                </wp:positionH>
                <wp:positionV relativeFrom="paragraph">
                  <wp:posOffset>572770</wp:posOffset>
                </wp:positionV>
                <wp:extent cx="1734185" cy="914400"/>
                <wp:effectExtent l="9525" t="10795" r="8890" b="8255"/>
                <wp:wrapNone/>
                <wp:docPr id="24" name="Oval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4185" cy="91440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64F1E59" id="Oval 105" o:spid="_x0000_s1026" style="position:absolute;margin-left:19.5pt;margin-top:45.1pt;width:136.55pt;height:1in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" filled="f" strokecolor="red"/>
            </w:pict>
          </mc:Fallback>
        </mc:AlternateContent>
      </w:r>
      <w:r w:rsidR="008C38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E828D8" wp14:editId="4673D404">
            <wp:extent cx="4854875" cy="3400488"/>
            <wp:effectExtent l="19050" t="0" r="2875" b="0"/>
            <wp:docPr id="79" name="Picture 78" descr="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JP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56343" cy="340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8BDA6" w14:textId="77777777" w:rsidR="008C3849" w:rsidRDefault="008C3849" w:rsidP="00A163FF">
      <w:pPr>
        <w:rPr>
          <w:rFonts w:ascii="Times New Roman" w:hAnsi="Times New Roman" w:cs="Times New Roman"/>
          <w:sz w:val="24"/>
          <w:szCs w:val="24"/>
        </w:rPr>
      </w:pPr>
    </w:p>
    <w:p w14:paraId="63D072E0" w14:textId="77777777" w:rsidR="00EC3491" w:rsidRDefault="00EC3491" w:rsidP="00A163FF">
      <w:pPr>
        <w:rPr>
          <w:rFonts w:ascii="Times New Roman" w:hAnsi="Times New Roman" w:cs="Times New Roman"/>
          <w:sz w:val="24"/>
          <w:szCs w:val="24"/>
        </w:rPr>
      </w:pPr>
    </w:p>
    <w:p w14:paraId="4ED3F8F4" w14:textId="77777777" w:rsidR="00EC3491" w:rsidRDefault="00EC3491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page refresh displayed dash lines around “This is the first box” and a rigid line around the second box.</w:t>
      </w:r>
    </w:p>
    <w:p w14:paraId="350292F7" w14:textId="77777777" w:rsidR="00EC3491" w:rsidRDefault="00EC3491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997D5C" wp14:editId="6F6B1F71">
            <wp:extent cx="5943600" cy="4376526"/>
            <wp:effectExtent l="19050" t="0" r="0" b="0"/>
            <wp:docPr id="111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65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CDDE7" w14:textId="77777777" w:rsidR="008C3849" w:rsidRDefault="00EC3491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esson proposed two questions for the Normal Flow Exercise </w:t>
      </w:r>
    </w:p>
    <w:p w14:paraId="5469CE65" w14:textId="77777777" w:rsidR="00EC3491" w:rsidRDefault="00EC3491" w:rsidP="00A163FF">
      <w:pPr>
        <w:rPr>
          <w:rFonts w:ascii="Times New Roman" w:hAnsi="Times New Roman" w:cs="Times New Roman"/>
          <w:sz w:val="24"/>
          <w:szCs w:val="24"/>
        </w:rPr>
      </w:pPr>
      <w:r w:rsidRPr="00EC3491">
        <w:rPr>
          <w:rFonts w:ascii="Times New Roman" w:hAnsi="Times New Roman" w:cs="Times New Roman"/>
          <w:b/>
          <w:i/>
          <w:sz w:val="24"/>
          <w:szCs w:val="24"/>
        </w:rPr>
        <w:t>What is the difference after you added the CSS?</w:t>
      </w:r>
      <w:r w:rsidRPr="00EC349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After adding style the </w:t>
      </w:r>
      <w:proofErr w:type="gramStart"/>
      <w:r>
        <w:rPr>
          <w:rFonts w:ascii="Times New Roman" w:hAnsi="Times New Roman" w:cs="Times New Roman"/>
          <w:sz w:val="24"/>
          <w:szCs w:val="24"/>
        </w:rPr>
        <w:t>webpag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“This is the first box” was displayed a dash border with a light color blue and a rigid line around “This is the second box”. Example 2 displayed the second box within the first box.</w:t>
      </w:r>
    </w:p>
    <w:p w14:paraId="7A1FCC9C" w14:textId="77777777" w:rsidR="00EC3491" w:rsidRDefault="00EC3491" w:rsidP="00A163FF">
      <w:pPr>
        <w:rPr>
          <w:rFonts w:ascii="Times New Roman" w:hAnsi="Times New Roman" w:cs="Times New Roman"/>
          <w:sz w:val="24"/>
          <w:szCs w:val="24"/>
        </w:rPr>
      </w:pPr>
      <w:r w:rsidRPr="00EC3491">
        <w:rPr>
          <w:rFonts w:ascii="Times New Roman" w:hAnsi="Times New Roman" w:cs="Times New Roman"/>
          <w:b/>
          <w:i/>
          <w:sz w:val="24"/>
          <w:szCs w:val="24"/>
        </w:rPr>
        <w:lastRenderedPageBreak/>
        <w:t>Why is there a difference between the top two boxes and the bottom boxes?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In my opinion I believe the boxes under example two was because the div1 was never closed therefore they both displayed together.</w:t>
      </w:r>
    </w:p>
    <w:p w14:paraId="30F9674C" w14:textId="77777777" w:rsidR="00EC3491" w:rsidRPr="00EC3491" w:rsidRDefault="006904B4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7BA216E7" wp14:editId="145588A4">
                <wp:simplePos x="0" y="0"/>
                <wp:positionH relativeFrom="column">
                  <wp:posOffset>1835150</wp:posOffset>
                </wp:positionH>
                <wp:positionV relativeFrom="paragraph">
                  <wp:posOffset>2288540</wp:posOffset>
                </wp:positionV>
                <wp:extent cx="758825" cy="0"/>
                <wp:effectExtent l="15875" t="60325" r="6350" b="53975"/>
                <wp:wrapNone/>
                <wp:docPr id="23" name="AutoShape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588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45EA93" id="AutoShape 116" o:spid="_x0000_s1026" type="#_x0000_t32" style="position:absolute;margin-left:144.5pt;margin-top:180.2pt;width:59.75pt;height:0;flip:x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067C4A2" wp14:editId="17EF5884">
                <wp:simplePos x="0" y="0"/>
                <wp:positionH relativeFrom="column">
                  <wp:posOffset>1884045</wp:posOffset>
                </wp:positionH>
                <wp:positionV relativeFrom="paragraph">
                  <wp:posOffset>1400175</wp:posOffset>
                </wp:positionV>
                <wp:extent cx="758825" cy="0"/>
                <wp:effectExtent l="17145" t="57785" r="5080" b="56515"/>
                <wp:wrapNone/>
                <wp:docPr id="22" name="AutoShape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588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C96BEF" id="AutoShape 115" o:spid="_x0000_s1026" type="#_x0000_t32" style="position:absolute;margin-left:148.35pt;margin-top:110.25pt;width:59.75pt;height:0;flip:x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54237560" wp14:editId="6F5AD145">
                <wp:simplePos x="0" y="0"/>
                <wp:positionH relativeFrom="column">
                  <wp:posOffset>2593975</wp:posOffset>
                </wp:positionH>
                <wp:positionV relativeFrom="paragraph">
                  <wp:posOffset>2141855</wp:posOffset>
                </wp:positionV>
                <wp:extent cx="942975" cy="224155"/>
                <wp:effectExtent l="12700" t="8890" r="6350" b="5080"/>
                <wp:wrapNone/>
                <wp:docPr id="21" name="Rectangle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2975" cy="22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60962F" w14:textId="77777777" w:rsidR="00AB2677" w:rsidRPr="002A162D" w:rsidRDefault="00AB2677" w:rsidP="00876E9E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t>Div 1 not clos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237560" id="Rectangle 114" o:spid="_x0000_s1035" style="position:absolute;margin-left:204.25pt;margin-top:168.65pt;width:74.25pt;height:17.6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">
                <v:textbox>
                  <w:txbxContent>
                    <w:p w14:paraId="4F60962F" w14:textId="77777777" w:rsidR="00AB2677" w:rsidRPr="002A162D" w:rsidRDefault="00AB2677" w:rsidP="00876E9E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t>Div 1 not close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A1B2567" wp14:editId="4E769218">
                <wp:simplePos x="0" y="0"/>
                <wp:positionH relativeFrom="column">
                  <wp:posOffset>2642870</wp:posOffset>
                </wp:positionH>
                <wp:positionV relativeFrom="paragraph">
                  <wp:posOffset>1319530</wp:posOffset>
                </wp:positionV>
                <wp:extent cx="802005" cy="224155"/>
                <wp:effectExtent l="13970" t="5715" r="12700" b="8255"/>
                <wp:wrapNone/>
                <wp:docPr id="20" name="Rectangle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2005" cy="22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148E52" w14:textId="77777777" w:rsidR="00AB2677" w:rsidRPr="002A162D" w:rsidRDefault="00AB2677" w:rsidP="00EC3491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t>Div 1 clos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1B2567" id="Rectangle 113" o:spid="_x0000_s1036" style="position:absolute;margin-left:208.1pt;margin-top:103.9pt;width:63.15pt;height:17.6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">
                <v:textbox>
                  <w:txbxContent>
                    <w:p w14:paraId="72148E52" w14:textId="77777777" w:rsidR="00AB2677" w:rsidRPr="002A162D" w:rsidRDefault="00AB2677" w:rsidP="00EC3491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t>Div 1 closed</w:t>
                      </w:r>
                    </w:p>
                  </w:txbxContent>
                </v:textbox>
              </v:rect>
            </w:pict>
          </mc:Fallback>
        </mc:AlternateContent>
      </w:r>
      <w:r w:rsidR="00EC349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CF8CF8" wp14:editId="765FCF4C">
            <wp:extent cx="3390265" cy="3640455"/>
            <wp:effectExtent l="19050" t="0" r="635" b="0"/>
            <wp:docPr id="112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265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C945E" w14:textId="77777777" w:rsidR="008C3849" w:rsidRPr="00FE4082" w:rsidRDefault="00876E9E" w:rsidP="00A163FF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FE4082">
        <w:rPr>
          <w:rFonts w:ascii="Times New Roman" w:hAnsi="Times New Roman" w:cs="Times New Roman"/>
          <w:b/>
          <w:i/>
          <w:sz w:val="24"/>
          <w:szCs w:val="24"/>
        </w:rPr>
        <w:t>Float Exercise</w:t>
      </w:r>
    </w:p>
    <w:p w14:paraId="76D4B81B" w14:textId="77777777" w:rsidR="00FE4082" w:rsidRDefault="006904B4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4A08235" wp14:editId="2CAFFECD">
                <wp:simplePos x="0" y="0"/>
                <wp:positionH relativeFrom="column">
                  <wp:posOffset>2475865</wp:posOffset>
                </wp:positionH>
                <wp:positionV relativeFrom="paragraph">
                  <wp:posOffset>792480</wp:posOffset>
                </wp:positionV>
                <wp:extent cx="2837815" cy="655320"/>
                <wp:effectExtent l="8890" t="57150" r="29845" b="11430"/>
                <wp:wrapNone/>
                <wp:docPr id="19" name="AutoShape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837815" cy="6553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CED5A2" id="AutoShape 117" o:spid="_x0000_s1026" type="#_x0000_t32" style="position:absolute;margin-left:194.95pt;margin-top:62.4pt;width:223.45pt;height:51.6pt;flip:y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">
                <v:stroke endarrow="block"/>
              </v:shape>
            </w:pict>
          </mc:Fallback>
        </mc:AlternateContent>
      </w:r>
      <w:r w:rsidR="00FE408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CEC640" wp14:editId="759885E6">
            <wp:extent cx="5943600" cy="1158862"/>
            <wp:effectExtent l="19050" t="0" r="0" b="0"/>
            <wp:docPr id="137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88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7DB9E" w14:textId="77777777" w:rsidR="00FE4082" w:rsidRDefault="00FE4082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loat exercise was to move the </w:t>
      </w:r>
      <w:r w:rsidRPr="00FE4082">
        <w:rPr>
          <w:rFonts w:ascii="Times New Roman" w:hAnsi="Times New Roman" w:cs="Times New Roman"/>
          <w:sz w:val="24"/>
          <w:szCs w:val="24"/>
          <w:u w:val="single"/>
        </w:rPr>
        <w:t>picture</w:t>
      </w:r>
      <w:r>
        <w:rPr>
          <w:rFonts w:ascii="Times New Roman" w:hAnsi="Times New Roman" w:cs="Times New Roman"/>
          <w:sz w:val="24"/>
          <w:szCs w:val="24"/>
        </w:rPr>
        <w:t xml:space="preserve"> on the float HTML page and move it from the right side to the left.</w:t>
      </w:r>
    </w:p>
    <w:p w14:paraId="17A12753" w14:textId="77777777" w:rsidR="00FE4082" w:rsidRDefault="00FE4082" w:rsidP="00A163FF">
      <w:pPr>
        <w:rPr>
          <w:rFonts w:ascii="Times New Roman" w:hAnsi="Times New Roman" w:cs="Times New Roman"/>
          <w:sz w:val="24"/>
          <w:szCs w:val="24"/>
        </w:rPr>
      </w:pPr>
    </w:p>
    <w:p w14:paraId="1C6E5659" w14:textId="77777777" w:rsidR="00C96A1F" w:rsidRDefault="006904B4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755C41C" wp14:editId="3051543E">
                <wp:simplePos x="0" y="0"/>
                <wp:positionH relativeFrom="column">
                  <wp:posOffset>603885</wp:posOffset>
                </wp:positionH>
                <wp:positionV relativeFrom="paragraph">
                  <wp:posOffset>569595</wp:posOffset>
                </wp:positionV>
                <wp:extent cx="2950210" cy="1500505"/>
                <wp:effectExtent l="13335" t="7620" r="36830" b="53975"/>
                <wp:wrapNone/>
                <wp:docPr id="18" name="AutoShape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50210" cy="15005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807224" id="AutoShape 120" o:spid="_x0000_s1026" type="#_x0000_t32" style="position:absolute;margin-left:47.55pt;margin-top:44.85pt;width:232.3pt;height:118.1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3B19A1EB" wp14:editId="61659494">
                <wp:simplePos x="0" y="0"/>
                <wp:positionH relativeFrom="column">
                  <wp:posOffset>250190</wp:posOffset>
                </wp:positionH>
                <wp:positionV relativeFrom="paragraph">
                  <wp:posOffset>569595</wp:posOffset>
                </wp:positionV>
                <wp:extent cx="440055" cy="1017905"/>
                <wp:effectExtent l="12065" t="7620" r="52705" b="41275"/>
                <wp:wrapNone/>
                <wp:docPr id="17" name="AutoShape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0055" cy="10179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147F36" id="AutoShape 119" o:spid="_x0000_s1026" type="#_x0000_t32" style="position:absolute;margin-left:19.7pt;margin-top:44.85pt;width:34.65pt;height:80.1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">
                <v:stroke endarrow="block"/>
              </v:shape>
            </w:pict>
          </mc:Fallback>
        </mc:AlternateContent>
      </w:r>
      <w:r w:rsidR="00C96A1F">
        <w:rPr>
          <w:rFonts w:ascii="Times New Roman" w:hAnsi="Times New Roman" w:cs="Times New Roman"/>
          <w:sz w:val="24"/>
          <w:szCs w:val="24"/>
        </w:rPr>
        <w:t xml:space="preserve">Changing the picture to float left I thought would be as simple as changing the “float tag” from </w:t>
      </w:r>
      <w:r w:rsidR="00C96A1F" w:rsidRPr="00C96A1F">
        <w:rPr>
          <w:rFonts w:ascii="Times New Roman" w:hAnsi="Times New Roman" w:cs="Times New Roman"/>
          <w:sz w:val="24"/>
          <w:szCs w:val="24"/>
          <w:u w:val="single"/>
        </w:rPr>
        <w:t xml:space="preserve">right </w:t>
      </w:r>
      <w:r w:rsidR="00C96A1F">
        <w:rPr>
          <w:rFonts w:ascii="Times New Roman" w:hAnsi="Times New Roman" w:cs="Times New Roman"/>
          <w:sz w:val="24"/>
          <w:szCs w:val="24"/>
        </w:rPr>
        <w:t xml:space="preserve">to </w:t>
      </w:r>
      <w:r w:rsidR="00C96A1F" w:rsidRPr="00C96A1F">
        <w:rPr>
          <w:rFonts w:ascii="Times New Roman" w:hAnsi="Times New Roman" w:cs="Times New Roman"/>
          <w:sz w:val="24"/>
          <w:szCs w:val="24"/>
          <w:u w:val="single"/>
        </w:rPr>
        <w:t xml:space="preserve">left </w:t>
      </w:r>
    </w:p>
    <w:p w14:paraId="4FF35AD7" w14:textId="77777777" w:rsidR="00876E9E" w:rsidRDefault="006904B4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101D44D" wp14:editId="0E3A3BFB">
                <wp:simplePos x="0" y="0"/>
                <wp:positionH relativeFrom="column">
                  <wp:posOffset>2921000</wp:posOffset>
                </wp:positionH>
                <wp:positionV relativeFrom="paragraph">
                  <wp:posOffset>1267460</wp:posOffset>
                </wp:positionV>
                <wp:extent cx="1932940" cy="612775"/>
                <wp:effectExtent l="6350" t="12700" r="13335" b="12700"/>
                <wp:wrapNone/>
                <wp:docPr id="16" name="Oval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32940" cy="612775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717DDD3" id="Oval 121" o:spid="_x0000_s1026" style="position:absolute;margin-left:230pt;margin-top:99.8pt;width:152.2pt;height:48.2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" filled="f" strokecolor="red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6B1BD3E3" wp14:editId="259CA526">
                <wp:simplePos x="0" y="0"/>
                <wp:positionH relativeFrom="column">
                  <wp:posOffset>-118110</wp:posOffset>
                </wp:positionH>
                <wp:positionV relativeFrom="paragraph">
                  <wp:posOffset>896620</wp:posOffset>
                </wp:positionV>
                <wp:extent cx="1932940" cy="612775"/>
                <wp:effectExtent l="5715" t="13335" r="13970" b="12065"/>
                <wp:wrapNone/>
                <wp:docPr id="15" name="Oval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32940" cy="612775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CE1ABF8" id="Oval 118" o:spid="_x0000_s1026" style="position:absolute;margin-left:-9.3pt;margin-top:70.6pt;width:152.2pt;height:48.2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" filled="f" strokecolor="red"/>
            </w:pict>
          </mc:Fallback>
        </mc:AlternateContent>
      </w:r>
      <w:r w:rsidR="00C96A1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787C0C" wp14:editId="7A3B98A5">
            <wp:extent cx="2691793" cy="1699403"/>
            <wp:effectExtent l="19050" t="0" r="0" b="0"/>
            <wp:docPr id="138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 r="54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793" cy="16994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6A1F" w:rsidRPr="00C96A1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5BEC4C" wp14:editId="70851146">
            <wp:extent cx="2582229" cy="2001123"/>
            <wp:effectExtent l="19050" t="0" r="8571" b="0"/>
            <wp:docPr id="140" name="Picture 138" descr="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.JPG"/>
                    <pic:cNvPicPr/>
                  </pic:nvPicPr>
                  <pic:blipFill>
                    <a:blip r:embed="rId28"/>
                    <a:srcRect r="26270"/>
                    <a:stretch>
                      <a:fillRect/>
                    </a:stretch>
                  </pic:blipFill>
                  <pic:spPr>
                    <a:xfrm>
                      <a:off x="0" y="0"/>
                      <a:ext cx="2582464" cy="200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0C106" w14:textId="77777777" w:rsidR="00C96A1F" w:rsidRDefault="00C96A1F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changed the tag to reflect left refreshed the page and the page display as the following </w:t>
      </w:r>
    </w:p>
    <w:p w14:paraId="4029D1A1" w14:textId="77777777" w:rsidR="00C96A1F" w:rsidRDefault="00C96A1F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F49953" wp14:editId="31AAD866">
            <wp:extent cx="4699599" cy="1554483"/>
            <wp:effectExtent l="19050" t="0" r="5751" b="0"/>
            <wp:docPr id="141" name="Picture 140" descr="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JP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03069" cy="1555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BEE26" w14:textId="77777777" w:rsidR="00C96A1F" w:rsidRDefault="00C96A1F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icture moved to </w:t>
      </w:r>
      <w:r w:rsidR="006316A8">
        <w:rPr>
          <w:rFonts w:ascii="Times New Roman" w:hAnsi="Times New Roman" w:cs="Times New Roman"/>
          <w:sz w:val="24"/>
          <w:szCs w:val="24"/>
        </w:rPr>
        <w:t>left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howev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margins</w:t>
      </w:r>
      <w:r w:rsidR="00563C9F">
        <w:rPr>
          <w:rFonts w:ascii="Times New Roman" w:hAnsi="Times New Roman" w:cs="Times New Roman"/>
          <w:sz w:val="24"/>
          <w:szCs w:val="24"/>
        </w:rPr>
        <w:t xml:space="preserve"> seemed to be messed up as the code was still using the margins from when the picture was floated right. Within the tag I played with the margin parameters until I found one that was useable and the page in a better manner.</w:t>
      </w:r>
    </w:p>
    <w:p w14:paraId="24CBE76C" w14:textId="77777777" w:rsidR="00563C9F" w:rsidRDefault="006904B4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23C9354" wp14:editId="68ECC1EC">
                <wp:simplePos x="0" y="0"/>
                <wp:positionH relativeFrom="column">
                  <wp:posOffset>4062730</wp:posOffset>
                </wp:positionH>
                <wp:positionV relativeFrom="paragraph">
                  <wp:posOffset>1255395</wp:posOffset>
                </wp:positionV>
                <wp:extent cx="0" cy="207010"/>
                <wp:effectExtent l="5080" t="9525" r="13970" b="12065"/>
                <wp:wrapNone/>
                <wp:docPr id="14" name="AutoShape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070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CF5EBD" id="AutoShape 124" o:spid="_x0000_s1026" type="#_x0000_t32" style="position:absolute;margin-left:319.9pt;margin-top:98.85pt;width:0;height:16.3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5DD874B8" wp14:editId="54029C98">
                <wp:simplePos x="0" y="0"/>
                <wp:positionH relativeFrom="column">
                  <wp:posOffset>1691640</wp:posOffset>
                </wp:positionH>
                <wp:positionV relativeFrom="paragraph">
                  <wp:posOffset>1255395</wp:posOffset>
                </wp:positionV>
                <wp:extent cx="2371090" cy="0"/>
                <wp:effectExtent l="15240" t="57150" r="13970" b="57150"/>
                <wp:wrapNone/>
                <wp:docPr id="13" name="AutoShape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37109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267A55" id="AutoShape 123" o:spid="_x0000_s1026" type="#_x0000_t32" style="position:absolute;margin-left:133.2pt;margin-top:98.85pt;width:186.7pt;height:0;flip:x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033E66B0" wp14:editId="0BF61DE5">
                <wp:simplePos x="0" y="0"/>
                <wp:positionH relativeFrom="column">
                  <wp:posOffset>295910</wp:posOffset>
                </wp:positionH>
                <wp:positionV relativeFrom="paragraph">
                  <wp:posOffset>1065530</wp:posOffset>
                </wp:positionV>
                <wp:extent cx="1291590" cy="396875"/>
                <wp:effectExtent l="10160" t="10160" r="12700" b="12065"/>
                <wp:wrapNone/>
                <wp:docPr id="12" name="Oval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91590" cy="396875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F241155" id="Oval 122" o:spid="_x0000_s1026" style="position:absolute;margin-left:23.3pt;margin-top:83.9pt;width:101.7pt;height:31.2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" filled="f" strokecolor="red"/>
            </w:pict>
          </mc:Fallback>
        </mc:AlternateContent>
      </w:r>
      <w:r w:rsidR="00563C9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E59742" wp14:editId="31E8B13C">
            <wp:extent cx="1602716" cy="1578432"/>
            <wp:effectExtent l="19050" t="0" r="0" b="0"/>
            <wp:docPr id="142" name="Picture 141" descr="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3.JP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604045" cy="157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3C9F">
        <w:rPr>
          <w:rFonts w:ascii="Times New Roman" w:hAnsi="Times New Roman" w:cs="Times New Roman"/>
          <w:sz w:val="24"/>
          <w:szCs w:val="24"/>
        </w:rPr>
        <w:t xml:space="preserve"> The margin I chose to use was: 0 15px 0 0;</w:t>
      </w:r>
    </w:p>
    <w:p w14:paraId="3D79D5E1" w14:textId="77777777" w:rsidR="00563C9F" w:rsidRDefault="00563C9F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 refresh of the page in my opinion displayed the page in a more professional manner.</w:t>
      </w:r>
    </w:p>
    <w:p w14:paraId="060EE2B2" w14:textId="77777777" w:rsidR="00563C9F" w:rsidRDefault="00563C9F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E41580" wp14:editId="3719AD03">
            <wp:extent cx="5120388" cy="1993450"/>
            <wp:effectExtent l="19050" t="0" r="4062" b="0"/>
            <wp:docPr id="143" name="Picture 142" descr="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.JP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24953" cy="1995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B84DC" w14:textId="77777777" w:rsidR="00255DBD" w:rsidRDefault="00563C9F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st exercise </w:t>
      </w:r>
      <w:r w:rsidR="00255DBD">
        <w:rPr>
          <w:rFonts w:ascii="Times New Roman" w:hAnsi="Times New Roman" w:cs="Times New Roman"/>
          <w:sz w:val="24"/>
          <w:szCs w:val="24"/>
        </w:rPr>
        <w:t>deals with layouts beyond a single column layout.</w:t>
      </w:r>
    </w:p>
    <w:p w14:paraId="2EC49642" w14:textId="77777777" w:rsidR="00563C9F" w:rsidRDefault="00255DBD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start per the </w:t>
      </w:r>
      <w:proofErr w:type="gramStart"/>
      <w:r>
        <w:rPr>
          <w:rFonts w:ascii="Times New Roman" w:hAnsi="Times New Roman" w:cs="Times New Roman"/>
          <w:sz w:val="24"/>
          <w:szCs w:val="24"/>
        </w:rPr>
        <w:t>exerci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opened the “singlecol.html</w:t>
      </w:r>
      <w:r w:rsidR="00B542FE">
        <w:rPr>
          <w:rFonts w:ascii="Times New Roman" w:hAnsi="Times New Roman" w:cs="Times New Roman"/>
          <w:sz w:val="24"/>
          <w:szCs w:val="24"/>
        </w:rPr>
        <w:t xml:space="preserve">”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0F19F0" wp14:editId="316301D3">
            <wp:extent cx="4708225" cy="1595305"/>
            <wp:effectExtent l="19050" t="0" r="0" b="0"/>
            <wp:docPr id="146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2060" cy="15999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C52D81" w14:textId="77777777" w:rsidR="00B542FE" w:rsidRDefault="00B542FE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 the lesson added the appropriate rules.</w:t>
      </w:r>
    </w:p>
    <w:p w14:paraId="156F8B4D" w14:textId="77777777" w:rsidR="00B542FE" w:rsidRDefault="00B542FE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rule </w:t>
      </w:r>
    </w:p>
    <w:p w14:paraId="733FCFDA" w14:textId="77777777" w:rsidR="00B542FE" w:rsidRDefault="006904B4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3E49DC63" wp14:editId="3298888C">
                <wp:simplePos x="0" y="0"/>
                <wp:positionH relativeFrom="column">
                  <wp:posOffset>1745615</wp:posOffset>
                </wp:positionH>
                <wp:positionV relativeFrom="paragraph">
                  <wp:posOffset>970915</wp:posOffset>
                </wp:positionV>
                <wp:extent cx="3128010" cy="224155"/>
                <wp:effectExtent l="12065" t="13970" r="12700" b="9525"/>
                <wp:wrapNone/>
                <wp:docPr id="11" name="Rectangle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28010" cy="22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90C0AD" w14:textId="77777777" w:rsidR="00AB2677" w:rsidRPr="002A162D" w:rsidRDefault="00AB2677" w:rsidP="00B542FE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t>Added / margin:0; padding:0;color: #000; &amp; background:#a7a09a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49DC63" id="Rectangle 126" o:spid="_x0000_s1037" style="position:absolute;margin-left:137.45pt;margin-top:76.45pt;width:246.3pt;height:17.6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">
                <v:textbox>
                  <w:txbxContent>
                    <w:p w14:paraId="6590C0AD" w14:textId="77777777" w:rsidR="00AB2677" w:rsidRPr="002A162D" w:rsidRDefault="00AB2677" w:rsidP="00B542FE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t>Added / margin:0; padding:0;color: #000; &amp; background:#a7a09a;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20BB40BF" wp14:editId="4AAFA9B7">
                <wp:simplePos x="0" y="0"/>
                <wp:positionH relativeFrom="column">
                  <wp:posOffset>1475105</wp:posOffset>
                </wp:positionH>
                <wp:positionV relativeFrom="paragraph">
                  <wp:posOffset>694690</wp:posOffset>
                </wp:positionV>
                <wp:extent cx="180975" cy="776605"/>
                <wp:effectExtent l="8255" t="13970" r="10795" b="9525"/>
                <wp:wrapNone/>
                <wp:docPr id="10" name="AutoShape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0975" cy="776605"/>
                        </a:xfrm>
                        <a:prstGeom prst="rightBrace">
                          <a:avLst>
                            <a:gd name="adj1" fmla="val 35760"/>
                            <a:gd name="adj2" fmla="val 50000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EBB142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AutoShape 125" o:spid="_x0000_s1026" type="#_x0000_t88" style="position:absolute;margin-left:116.15pt;margin-top:54.7pt;width:14.25pt;height:61.1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"/>
            </w:pict>
          </mc:Fallback>
        </mc:AlternateContent>
      </w:r>
      <w:r w:rsidR="00B542F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0EB283" wp14:editId="5EE32E0B">
            <wp:extent cx="5268942" cy="1729294"/>
            <wp:effectExtent l="19050" t="0" r="7908" b="0"/>
            <wp:docPr id="147" name="Picture 146" descr="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.JP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2050" cy="1730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5D7F3" w14:textId="77777777" w:rsidR="00B542FE" w:rsidRDefault="00B542FE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nce the page was refreshed it displayed as;</w:t>
      </w:r>
    </w:p>
    <w:p w14:paraId="4B0A8BEC" w14:textId="77777777" w:rsidR="00B542FE" w:rsidRDefault="00B542FE" w:rsidP="00A1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6A4FC3" wp14:editId="2582B7AB">
            <wp:extent cx="5943600" cy="2333625"/>
            <wp:effectExtent l="19050" t="0" r="0" b="0"/>
            <wp:docPr id="154" name="Picture 153" descr="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.JP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6C64E" w14:textId="77777777" w:rsidR="00255DBD" w:rsidRDefault="006904B4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2CCEE12" wp14:editId="2AD5DEF0">
                <wp:simplePos x="0" y="0"/>
                <wp:positionH relativeFrom="column">
                  <wp:posOffset>2122170</wp:posOffset>
                </wp:positionH>
                <wp:positionV relativeFrom="paragraph">
                  <wp:posOffset>1733550</wp:posOffset>
                </wp:positionV>
                <wp:extent cx="3303905" cy="224155"/>
                <wp:effectExtent l="7620" t="5080" r="12700" b="8890"/>
                <wp:wrapNone/>
                <wp:docPr id="9" name="Rectangle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03905" cy="22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946241" w14:textId="77777777" w:rsidR="00AB2677" w:rsidRPr="002A162D" w:rsidRDefault="00AB2677" w:rsidP="00065D1A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t>Background colors were added to  the “header, nav ,main,&amp; footer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CCEE12" id="Rectangle 128" o:spid="_x0000_s1038" style="position:absolute;margin-left:167.1pt;margin-top:136.5pt;width:260.15pt;height:17.6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">
                <v:textbox>
                  <w:txbxContent>
                    <w:p w14:paraId="18946241" w14:textId="77777777" w:rsidR="00AB2677" w:rsidRPr="002A162D" w:rsidRDefault="00AB2677" w:rsidP="00065D1A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t>Background colors were added to  the “header, nav ,main,&amp; footer”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9D67214" wp14:editId="62E361C0">
                <wp:simplePos x="0" y="0"/>
                <wp:positionH relativeFrom="column">
                  <wp:posOffset>1903730</wp:posOffset>
                </wp:positionH>
                <wp:positionV relativeFrom="paragraph">
                  <wp:posOffset>1066165</wp:posOffset>
                </wp:positionV>
                <wp:extent cx="106045" cy="1581785"/>
                <wp:effectExtent l="8255" t="13970" r="9525" b="13970"/>
                <wp:wrapNone/>
                <wp:docPr id="8" name="AutoShape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6045" cy="1581785"/>
                        </a:xfrm>
                        <a:prstGeom prst="rightBrace">
                          <a:avLst>
                            <a:gd name="adj1" fmla="val 124301"/>
                            <a:gd name="adj2" fmla="val 50000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EA08BF" id="AutoShape 127" o:spid="_x0000_s1026" type="#_x0000_t88" style="position:absolute;margin-left:149.9pt;margin-top:83.95pt;width:8.35pt;height:124.5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"/>
            </w:pict>
          </mc:Fallback>
        </mc:AlternateContent>
      </w:r>
      <w:r w:rsidR="00AB2677">
        <w:rPr>
          <w:rFonts w:ascii="Times New Roman" w:hAnsi="Times New Roman" w:cs="Times New Roman"/>
          <w:sz w:val="24"/>
          <w:szCs w:val="24"/>
        </w:rPr>
        <w:t xml:space="preserve">Second Rules; </w:t>
      </w:r>
      <w:r w:rsidR="00065D1A">
        <w:rPr>
          <w:rFonts w:ascii="Times New Roman" w:hAnsi="Times New Roman" w:cs="Times New Roman"/>
          <w:sz w:val="24"/>
          <w:szCs w:val="24"/>
        </w:rPr>
        <w:t xml:space="preserve">The next rules to be added </w:t>
      </w:r>
      <w:r w:rsidR="006316A8">
        <w:rPr>
          <w:rFonts w:ascii="Times New Roman" w:hAnsi="Times New Roman" w:cs="Times New Roman"/>
          <w:sz w:val="24"/>
          <w:szCs w:val="24"/>
        </w:rPr>
        <w:t>were;</w:t>
      </w:r>
      <w:r w:rsidR="00065D1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29DF96" wp14:editId="0973595C">
            <wp:extent cx="5410200" cy="4010025"/>
            <wp:effectExtent l="19050" t="0" r="0" b="0"/>
            <wp:docPr id="155" name="Picture 154" descr="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.JP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29BEB" w14:textId="77777777" w:rsidR="00065D1A" w:rsidRDefault="00065D1A" w:rsidP="00255DB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7F44A54" w14:textId="77777777" w:rsidR="00065D1A" w:rsidRDefault="00065D1A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 re-fresh of the page displayed it as;</w:t>
      </w:r>
    </w:p>
    <w:p w14:paraId="51D46F0D" w14:textId="77777777" w:rsidR="00065D1A" w:rsidRDefault="00065D1A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37C610" wp14:editId="5BB60AA9">
            <wp:extent cx="5943600" cy="2352040"/>
            <wp:effectExtent l="19050" t="0" r="0" b="0"/>
            <wp:docPr id="162" name="Picture 161" descr="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8.JP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52D32" w14:textId="77777777" w:rsidR="00065D1A" w:rsidRDefault="00AB2677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ge displayed different background colors for the header, nav, main and footer.</w:t>
      </w:r>
    </w:p>
    <w:p w14:paraId="0A93D173" w14:textId="77777777" w:rsidR="00AB2677" w:rsidRDefault="00AB2677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rd Rule to be added was a wrapper tag</w:t>
      </w:r>
    </w:p>
    <w:p w14:paraId="63D6ED09" w14:textId="77777777" w:rsidR="00AB2677" w:rsidRDefault="006904B4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71C3CDBB" wp14:editId="7FB8850D">
                <wp:simplePos x="0" y="0"/>
                <wp:positionH relativeFrom="column">
                  <wp:posOffset>2110740</wp:posOffset>
                </wp:positionH>
                <wp:positionV relativeFrom="paragraph">
                  <wp:posOffset>2579370</wp:posOffset>
                </wp:positionV>
                <wp:extent cx="3755390" cy="224155"/>
                <wp:effectExtent l="5715" t="11430" r="10795" b="12065"/>
                <wp:wrapNone/>
                <wp:docPr id="7" name="Rectangle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55390" cy="22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535AF0" w14:textId="77777777" w:rsidR="00AB2677" w:rsidRPr="002A162D" w:rsidRDefault="00AB2677" w:rsidP="00AB2677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t>The wrapper included a width: 750px; margin: 0 auto; and background:#99c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C3CDBB" id="Rectangle 130" o:spid="_x0000_s1039" style="position:absolute;margin-left:166.2pt;margin-top:203.1pt;width:295.7pt;height:17.6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">
                <v:textbox>
                  <w:txbxContent>
                    <w:p w14:paraId="41535AF0" w14:textId="77777777" w:rsidR="00AB2677" w:rsidRPr="002A162D" w:rsidRDefault="00AB2677" w:rsidP="00AB2677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t>The wrapper included a width: 750px; margin: 0 auto; and background:#99c;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64D54951" wp14:editId="656AA388">
                <wp:simplePos x="0" y="0"/>
                <wp:positionH relativeFrom="column">
                  <wp:posOffset>1950085</wp:posOffset>
                </wp:positionH>
                <wp:positionV relativeFrom="paragraph">
                  <wp:posOffset>2320925</wp:posOffset>
                </wp:positionV>
                <wp:extent cx="59690" cy="713105"/>
                <wp:effectExtent l="6985" t="10160" r="9525" b="10160"/>
                <wp:wrapNone/>
                <wp:docPr id="6" name="AutoShape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690" cy="713105"/>
                        </a:xfrm>
                        <a:prstGeom prst="rightBrace">
                          <a:avLst>
                            <a:gd name="adj1" fmla="val 99557"/>
                            <a:gd name="adj2" fmla="val 50000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A2461F" id="AutoShape 129" o:spid="_x0000_s1026" type="#_x0000_t88" style="position:absolute;margin-left:153.55pt;margin-top:182.75pt;width:4.7pt;height:56.1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"/>
            </w:pict>
          </mc:Fallback>
        </mc:AlternateContent>
      </w:r>
      <w:r w:rsidR="00AB267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1082F4" wp14:editId="5F7CAFB8">
            <wp:extent cx="4991100" cy="3790950"/>
            <wp:effectExtent l="19050" t="0" r="0" b="0"/>
            <wp:docPr id="163" name="Picture 162" descr="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9.JP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05E51" w14:textId="77777777" w:rsidR="00065D1A" w:rsidRDefault="00065D1A" w:rsidP="00065D1A">
      <w:pPr>
        <w:rPr>
          <w:rFonts w:ascii="Times New Roman" w:hAnsi="Times New Roman" w:cs="Times New Roman"/>
          <w:sz w:val="24"/>
          <w:szCs w:val="24"/>
        </w:rPr>
      </w:pPr>
    </w:p>
    <w:p w14:paraId="713F206A" w14:textId="77777777" w:rsidR="00065D1A" w:rsidRDefault="00AB2677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a refresh of </w:t>
      </w:r>
      <w:proofErr w:type="gramStart"/>
      <w:r>
        <w:rPr>
          <w:rFonts w:ascii="Times New Roman" w:hAnsi="Times New Roman" w:cs="Times New Roman"/>
          <w:sz w:val="24"/>
          <w:szCs w:val="24"/>
        </w:rPr>
        <w:t>pag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page displayed as;</w:t>
      </w:r>
    </w:p>
    <w:p w14:paraId="1DCB7E4B" w14:textId="77777777" w:rsidR="00AB2677" w:rsidRDefault="00AB2677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6E00F5" wp14:editId="10278C0D">
            <wp:extent cx="5943600" cy="2499360"/>
            <wp:effectExtent l="19050" t="0" r="0" b="0"/>
            <wp:docPr id="170" name="Picture 169" descr="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.JP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8B96C" w14:textId="77777777" w:rsidR="00065D1A" w:rsidRDefault="00AB2677" w:rsidP="0021067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rapper centered the webpage because of using the margin tag as 0 auto;</w:t>
      </w:r>
    </w:p>
    <w:p w14:paraId="23AE243A" w14:textId="77777777" w:rsidR="00AB2677" w:rsidRDefault="00210677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rule was to make the main page float right and the nav page to float left. Widths were also included on both. </w:t>
      </w:r>
    </w:p>
    <w:p w14:paraId="6AB07D30" w14:textId="77777777" w:rsidR="00AB2677" w:rsidRDefault="006904B4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5834886B" wp14:editId="72624576">
                <wp:simplePos x="0" y="0"/>
                <wp:positionH relativeFrom="column">
                  <wp:posOffset>1478280</wp:posOffset>
                </wp:positionH>
                <wp:positionV relativeFrom="paragraph">
                  <wp:posOffset>598170</wp:posOffset>
                </wp:positionV>
                <wp:extent cx="2075815" cy="224155"/>
                <wp:effectExtent l="11430" t="13970" r="8255" b="9525"/>
                <wp:wrapNone/>
                <wp:docPr id="5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75815" cy="22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E789E8" w14:textId="77777777" w:rsidR="000640C2" w:rsidRPr="002A162D" w:rsidRDefault="000640C2" w:rsidP="000640C2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t>Floating the nav and main to include the widths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34886B" id="Rectangle 132" o:spid="_x0000_s1040" style="position:absolute;margin-left:116.4pt;margin-top:47.1pt;width:163.45pt;height:17.6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">
                <v:textbox>
                  <w:txbxContent>
                    <w:p w14:paraId="32E789E8" w14:textId="77777777" w:rsidR="000640C2" w:rsidRPr="002A162D" w:rsidRDefault="000640C2" w:rsidP="000640C2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t>Floating the nav and main to include the widths;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3F0FC2D8" wp14:editId="5AB29F6D">
                <wp:simplePos x="0" y="0"/>
                <wp:positionH relativeFrom="column">
                  <wp:posOffset>1224915</wp:posOffset>
                </wp:positionH>
                <wp:positionV relativeFrom="paragraph">
                  <wp:posOffset>198755</wp:posOffset>
                </wp:positionV>
                <wp:extent cx="112395" cy="1011555"/>
                <wp:effectExtent l="5715" t="5080" r="5715" b="12065"/>
                <wp:wrapNone/>
                <wp:docPr id="4" name="AutoShape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2395" cy="1011555"/>
                        </a:xfrm>
                        <a:prstGeom prst="rightBrace">
                          <a:avLst>
                            <a:gd name="adj1" fmla="val 75000"/>
                            <a:gd name="adj2" fmla="val 50000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A7AB31" id="AutoShape 131" o:spid="_x0000_s1026" type="#_x0000_t88" style="position:absolute;margin-left:96.45pt;margin-top:15.65pt;width:8.85pt;height:79.6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"/>
            </w:pict>
          </mc:Fallback>
        </mc:AlternateContent>
      </w:r>
      <w:r w:rsidR="000640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9AF2F7" wp14:editId="0067A375">
            <wp:extent cx="5943600" cy="1247654"/>
            <wp:effectExtent l="19050" t="0" r="0" b="0"/>
            <wp:docPr id="172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76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9C84" w14:textId="77777777" w:rsidR="00065D1A" w:rsidRDefault="000640C2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reshing page displayed </w:t>
      </w:r>
      <w:r w:rsidR="006316A8">
        <w:rPr>
          <w:rFonts w:ascii="Times New Roman" w:hAnsi="Times New Roman" w:cs="Times New Roman"/>
          <w:sz w:val="24"/>
          <w:szCs w:val="24"/>
        </w:rPr>
        <w:t>as;</w:t>
      </w:r>
    </w:p>
    <w:p w14:paraId="44E43404" w14:textId="77777777" w:rsidR="000640C2" w:rsidRDefault="000640C2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2F67C0C" wp14:editId="6501A935">
            <wp:extent cx="3690308" cy="1317629"/>
            <wp:effectExtent l="19050" t="0" r="5392" b="0"/>
            <wp:docPr id="179" name="Picture 178" descr="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4.JP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91424" cy="131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C62E9" w14:textId="77777777" w:rsidR="000640C2" w:rsidRDefault="000640C2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page was refreshed the footer was moved up near the nav. This was corrected by adding</w:t>
      </w:r>
    </w:p>
    <w:p w14:paraId="4D5B35DF" w14:textId="77777777" w:rsidR="000640C2" w:rsidRDefault="000640C2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ag “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lear:both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;” within the footer </w:t>
      </w:r>
    </w:p>
    <w:p w14:paraId="3F2E92D1" w14:textId="77777777" w:rsidR="00065D1A" w:rsidRDefault="006904B4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0BC53E1C" wp14:editId="28EC6235">
                <wp:simplePos x="0" y="0"/>
                <wp:positionH relativeFrom="column">
                  <wp:posOffset>1854835</wp:posOffset>
                </wp:positionH>
                <wp:positionV relativeFrom="paragraph">
                  <wp:posOffset>2014855</wp:posOffset>
                </wp:positionV>
                <wp:extent cx="1078230" cy="224155"/>
                <wp:effectExtent l="6985" t="9525" r="10160" b="13970"/>
                <wp:wrapNone/>
                <wp:docPr id="3" name="Rectangle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78230" cy="22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4224C" w14:textId="77777777" w:rsidR="000640C2" w:rsidRPr="002A162D" w:rsidRDefault="000640C2" w:rsidP="000640C2">
                            <w:pPr>
                              <w:shd w:val="clear" w:color="auto" w:fill="00B0F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t xml:space="preserve">Added “clear: both;”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C53E1C" id="Rectangle 134" o:spid="_x0000_s1041" style="position:absolute;margin-left:146.05pt;margin-top:158.65pt;width:84.9pt;height:17.6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">
                <v:textbox>
                  <w:txbxContent>
                    <w:p w14:paraId="2CC4224C" w14:textId="77777777" w:rsidR="000640C2" w:rsidRPr="002A162D" w:rsidRDefault="000640C2" w:rsidP="000640C2">
                      <w:pPr>
                        <w:shd w:val="clear" w:color="auto" w:fill="00B0F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t xml:space="preserve">Added “clear: both;”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0F806146" wp14:editId="4B2081FC">
                <wp:simplePos x="0" y="0"/>
                <wp:positionH relativeFrom="column">
                  <wp:posOffset>1682115</wp:posOffset>
                </wp:positionH>
                <wp:positionV relativeFrom="paragraph">
                  <wp:posOffset>1936750</wp:posOffset>
                </wp:positionV>
                <wp:extent cx="94615" cy="401955"/>
                <wp:effectExtent l="5715" t="7620" r="13970" b="9525"/>
                <wp:wrapNone/>
                <wp:docPr id="2" name="AutoShape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4615" cy="401955"/>
                        </a:xfrm>
                        <a:prstGeom prst="rightBrace">
                          <a:avLst>
                            <a:gd name="adj1" fmla="val 35403"/>
                            <a:gd name="adj2" fmla="val 50000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1479B9" id="AutoShape 133" o:spid="_x0000_s1026" type="#_x0000_t88" style="position:absolute;margin-left:132.45pt;margin-top:152.5pt;width:7.45pt;height:31.6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"/>
            </w:pict>
          </mc:Fallback>
        </mc:AlternateContent>
      </w:r>
      <w:r w:rsidR="000640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278C4B" wp14:editId="3D3DFABA">
            <wp:extent cx="4610100" cy="3267075"/>
            <wp:effectExtent l="19050" t="0" r="0" b="0"/>
            <wp:docPr id="180" name="Picture 179" descr="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5.JP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32E7E" w14:textId="77777777" w:rsidR="000640C2" w:rsidRDefault="000640C2" w:rsidP="000640C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reshing page displayed as;</w:t>
      </w:r>
    </w:p>
    <w:p w14:paraId="72DB9E6B" w14:textId="77777777" w:rsidR="000640C2" w:rsidRDefault="006904B4" w:rsidP="000640C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0DC8977A" wp14:editId="6367D7FE">
                <wp:simplePos x="0" y="0"/>
                <wp:positionH relativeFrom="column">
                  <wp:posOffset>2656840</wp:posOffset>
                </wp:positionH>
                <wp:positionV relativeFrom="paragraph">
                  <wp:posOffset>1668145</wp:posOffset>
                </wp:positionV>
                <wp:extent cx="0" cy="1276350"/>
                <wp:effectExtent l="56515" t="20320" r="57785" b="8255"/>
                <wp:wrapNone/>
                <wp:docPr id="1" name="AutoShap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2763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E58E76" id="AutoShape 135" o:spid="_x0000_s1026" type="#_x0000_t32" style="position:absolute;margin-left:209.2pt;margin-top:131.35pt;width:0;height:100.5pt;flip:y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">
                <v:stroke endarrow="block"/>
              </v:shape>
            </w:pict>
          </mc:Fallback>
        </mc:AlternateContent>
      </w:r>
      <w:r w:rsidR="000640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D61FB7" wp14:editId="2E8B6D4C">
            <wp:extent cx="4535697" cy="2657938"/>
            <wp:effectExtent l="19050" t="0" r="0" b="0"/>
            <wp:docPr id="187" name="Picture 186" descr="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.JP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537069" cy="265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5871" w14:textId="77777777" w:rsidR="000640C2" w:rsidRDefault="000640C2" w:rsidP="000640C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oter was pushed back down to the bottom of the page </w:t>
      </w:r>
    </w:p>
    <w:p w14:paraId="74A2E4B4" w14:textId="77777777" w:rsidR="000640C2" w:rsidRDefault="000640C2" w:rsidP="00065D1A">
      <w:pPr>
        <w:rPr>
          <w:rFonts w:ascii="Times New Roman" w:hAnsi="Times New Roman" w:cs="Times New Roman"/>
          <w:sz w:val="24"/>
          <w:szCs w:val="24"/>
        </w:rPr>
      </w:pPr>
    </w:p>
    <w:p w14:paraId="282CBEC2" w14:textId="77777777" w:rsidR="000640C2" w:rsidRDefault="000640C2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last part of the exercise was to make a default page to use for our class projects </w:t>
      </w:r>
      <w:r w:rsidR="009E2B94">
        <w:rPr>
          <w:rFonts w:ascii="Times New Roman" w:hAnsi="Times New Roman" w:cs="Times New Roman"/>
          <w:sz w:val="24"/>
          <w:szCs w:val="24"/>
        </w:rPr>
        <w:t xml:space="preserve">I added the appropriate information in the lesson </w:t>
      </w:r>
      <w:r w:rsidR="009E2B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ECD0D4" wp14:editId="59143526">
            <wp:extent cx="5943600" cy="3898900"/>
            <wp:effectExtent l="19050" t="0" r="0" b="0"/>
            <wp:docPr id="188" name="Picture 187" descr="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.JP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EEB92" w14:textId="77777777" w:rsidR="009E2B94" w:rsidRDefault="009E2B94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 I also added the &lt;li&gt; to move the nav parameters from horizontal to vertical</w:t>
      </w:r>
    </w:p>
    <w:p w14:paraId="06C02ABE" w14:textId="77777777" w:rsidR="009E2B94" w:rsidRDefault="009E2B94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47CE5D" wp14:editId="18C4C4A4">
            <wp:extent cx="3830320" cy="1837690"/>
            <wp:effectExtent l="19050" t="0" r="0" b="0"/>
            <wp:docPr id="1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320" cy="18376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46151" w14:textId="77777777" w:rsidR="009E2B94" w:rsidRDefault="009E2B94" w:rsidP="00065D1A">
      <w:pPr>
        <w:rPr>
          <w:rFonts w:ascii="Times New Roman" w:hAnsi="Times New Roman" w:cs="Times New Roman"/>
          <w:sz w:val="24"/>
          <w:szCs w:val="24"/>
        </w:rPr>
      </w:pPr>
    </w:p>
    <w:p w14:paraId="15860CF0" w14:textId="77777777" w:rsidR="009E2B94" w:rsidRDefault="009E2B94" w:rsidP="00065D1A">
      <w:pPr>
        <w:rPr>
          <w:rFonts w:ascii="Times New Roman" w:hAnsi="Times New Roman" w:cs="Times New Roman"/>
          <w:sz w:val="24"/>
          <w:szCs w:val="24"/>
        </w:rPr>
      </w:pPr>
    </w:p>
    <w:p w14:paraId="52AB029E" w14:textId="77777777" w:rsidR="009E2B94" w:rsidRDefault="009E2B94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 refresh of the page displayed as;</w:t>
      </w:r>
    </w:p>
    <w:p w14:paraId="0590406B" w14:textId="77777777" w:rsidR="009E2B94" w:rsidRDefault="009E2B94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B88EFC" wp14:editId="7652375B">
            <wp:extent cx="5943600" cy="3541395"/>
            <wp:effectExtent l="19050" t="0" r="0" b="0"/>
            <wp:docPr id="190" name="Picture 189" descr="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9.JP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3F442" w14:textId="77777777" w:rsidR="000640C2" w:rsidRDefault="009E2B94" w:rsidP="00065D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d the page to resemble the lessons slide 13 </w:t>
      </w:r>
      <w:r w:rsidR="008A5F09">
        <w:rPr>
          <w:rFonts w:ascii="Times New Roman" w:hAnsi="Times New Roman" w:cs="Times New Roman"/>
          <w:sz w:val="24"/>
          <w:szCs w:val="24"/>
        </w:rPr>
        <w:t xml:space="preserve">picture and by </w:t>
      </w:r>
      <w:r>
        <w:rPr>
          <w:rFonts w:ascii="Times New Roman" w:hAnsi="Times New Roman" w:cs="Times New Roman"/>
          <w:sz w:val="24"/>
          <w:szCs w:val="24"/>
        </w:rPr>
        <w:t>adding the &lt;li&gt; allowed the nav parameters to be displayed vertically.</w:t>
      </w:r>
    </w:p>
    <w:p w14:paraId="54BE41F8" w14:textId="77777777" w:rsidR="000640C2" w:rsidRDefault="000640C2" w:rsidP="00065D1A">
      <w:pPr>
        <w:rPr>
          <w:rFonts w:ascii="Times New Roman" w:hAnsi="Times New Roman" w:cs="Times New Roman"/>
          <w:sz w:val="24"/>
          <w:szCs w:val="24"/>
        </w:rPr>
      </w:pPr>
    </w:p>
    <w:p w14:paraId="21F5B790" w14:textId="77777777" w:rsidR="000640C2" w:rsidRDefault="000640C2" w:rsidP="00065D1A">
      <w:pPr>
        <w:rPr>
          <w:rFonts w:ascii="Times New Roman" w:hAnsi="Times New Roman" w:cs="Times New Roman"/>
          <w:sz w:val="24"/>
          <w:szCs w:val="24"/>
        </w:rPr>
      </w:pPr>
    </w:p>
    <w:p w14:paraId="6A8FDB70" w14:textId="77777777" w:rsidR="000640C2" w:rsidRDefault="000640C2" w:rsidP="00065D1A">
      <w:pPr>
        <w:rPr>
          <w:rFonts w:ascii="Times New Roman" w:hAnsi="Times New Roman" w:cs="Times New Roman"/>
          <w:sz w:val="24"/>
          <w:szCs w:val="24"/>
        </w:rPr>
      </w:pPr>
    </w:p>
    <w:p w14:paraId="2BE24682" w14:textId="77777777" w:rsidR="001A2697" w:rsidRDefault="001A2697" w:rsidP="00EC24E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B7B581" w14:textId="77777777" w:rsidR="00BB2E2D" w:rsidRPr="00FF4D00" w:rsidRDefault="00BB2E2D" w:rsidP="00EC24E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BAEC41" w14:textId="77777777" w:rsidR="00D01D57" w:rsidRDefault="00D01D57" w:rsidP="00EC24E5">
      <w:pPr>
        <w:rPr>
          <w:rFonts w:ascii="Times New Roman" w:hAnsi="Times New Roman" w:cs="Times New Roman"/>
          <w:color w:val="00B050"/>
          <w:sz w:val="24"/>
          <w:szCs w:val="24"/>
        </w:rPr>
      </w:pPr>
    </w:p>
    <w:p w14:paraId="2A066403" w14:textId="77777777" w:rsidR="00B17D71" w:rsidRDefault="00B17D71" w:rsidP="00EC24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379E3B" w14:textId="77777777" w:rsidR="00B16C8E" w:rsidRDefault="00B16C8E" w:rsidP="00B16C8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ikes / Dislikes</w:t>
      </w:r>
    </w:p>
    <w:p w14:paraId="3ABE20CA" w14:textId="77777777" w:rsidR="001A2697" w:rsidRDefault="008A5F09" w:rsidP="00B16C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B16C8E">
        <w:rPr>
          <w:rFonts w:ascii="Times New Roman" w:hAnsi="Times New Roman" w:cs="Times New Roman"/>
          <w:sz w:val="24"/>
          <w:szCs w:val="24"/>
        </w:rPr>
        <w:t xml:space="preserve">his </w:t>
      </w:r>
      <w:r>
        <w:rPr>
          <w:rFonts w:ascii="Times New Roman" w:hAnsi="Times New Roman" w:cs="Times New Roman"/>
          <w:sz w:val="24"/>
          <w:szCs w:val="24"/>
        </w:rPr>
        <w:t xml:space="preserve">week’s </w:t>
      </w:r>
      <w:r w:rsidR="00B16C8E">
        <w:rPr>
          <w:rFonts w:ascii="Times New Roman" w:hAnsi="Times New Roman" w:cs="Times New Roman"/>
          <w:sz w:val="24"/>
          <w:szCs w:val="24"/>
        </w:rPr>
        <w:t>lesson</w:t>
      </w:r>
      <w:r>
        <w:rPr>
          <w:rFonts w:ascii="Times New Roman" w:hAnsi="Times New Roman" w:cs="Times New Roman"/>
          <w:sz w:val="24"/>
          <w:szCs w:val="24"/>
        </w:rPr>
        <w:t xml:space="preserve"> was comprised of all likes as I enjoyed the tutorials and experimentation I used playing with the different types of tags. I’m finding it easier to notice problems within the program. I was also added to remind you that I discovered the link to the zoom video didn’t work. I also included the top page so you can see the URL for the HTML page. </w:t>
      </w:r>
    </w:p>
    <w:p w14:paraId="2AFCB9AE" w14:textId="77777777" w:rsidR="006904B4" w:rsidRDefault="006904B4" w:rsidP="006904B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sions/Recommendations</w:t>
      </w:r>
    </w:p>
    <w:p w14:paraId="3C6C08F3" w14:textId="77777777" w:rsidR="006904B4" w:rsidRDefault="006904B4" w:rsidP="006904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recommendations for this lesson.</w:t>
      </w:r>
    </w:p>
    <w:p w14:paraId="17A029B9" w14:textId="77777777" w:rsidR="00B16C8E" w:rsidRDefault="00B16C8E" w:rsidP="00D27BD0">
      <w:pPr>
        <w:rPr>
          <w:rFonts w:ascii="Times New Roman" w:hAnsi="Times New Roman" w:cs="Times New Roman"/>
          <w:sz w:val="24"/>
          <w:szCs w:val="24"/>
        </w:rPr>
      </w:pPr>
    </w:p>
    <w:p w14:paraId="766D50B5" w14:textId="77777777" w:rsidR="00B16C8E" w:rsidRDefault="00B16C8E" w:rsidP="00D27BD0">
      <w:pPr>
        <w:rPr>
          <w:rFonts w:ascii="Times New Roman" w:hAnsi="Times New Roman" w:cs="Times New Roman"/>
          <w:sz w:val="24"/>
          <w:szCs w:val="24"/>
        </w:rPr>
      </w:pPr>
    </w:p>
    <w:p w14:paraId="5ABE19ED" w14:textId="77777777" w:rsidR="00B16C8E" w:rsidRDefault="00B16C8E" w:rsidP="00D27BD0">
      <w:pPr>
        <w:rPr>
          <w:rFonts w:ascii="Times New Roman" w:hAnsi="Times New Roman" w:cs="Times New Roman"/>
          <w:sz w:val="24"/>
          <w:szCs w:val="24"/>
        </w:rPr>
      </w:pPr>
    </w:p>
    <w:p w14:paraId="49F581C6" w14:textId="77777777" w:rsidR="00B16C8E" w:rsidRDefault="00B16C8E" w:rsidP="00D27BD0">
      <w:pPr>
        <w:rPr>
          <w:rFonts w:ascii="Times New Roman" w:hAnsi="Times New Roman" w:cs="Times New Roman"/>
          <w:sz w:val="24"/>
          <w:szCs w:val="24"/>
        </w:rPr>
      </w:pPr>
    </w:p>
    <w:p w14:paraId="6A805940" w14:textId="77777777" w:rsidR="00B16C8E" w:rsidRDefault="00B16C8E" w:rsidP="00D27BD0">
      <w:pPr>
        <w:rPr>
          <w:rFonts w:ascii="Times New Roman" w:hAnsi="Times New Roman" w:cs="Times New Roman"/>
          <w:sz w:val="24"/>
          <w:szCs w:val="24"/>
        </w:rPr>
      </w:pPr>
    </w:p>
    <w:p w14:paraId="58ECE1A9" w14:textId="77777777" w:rsidR="00B16C8E" w:rsidRDefault="00B16C8E" w:rsidP="00D27BD0">
      <w:pPr>
        <w:rPr>
          <w:rFonts w:ascii="Times New Roman" w:hAnsi="Times New Roman" w:cs="Times New Roman"/>
          <w:sz w:val="24"/>
          <w:szCs w:val="24"/>
        </w:rPr>
      </w:pPr>
    </w:p>
    <w:p w14:paraId="129A0270" w14:textId="77777777" w:rsidR="00B16C8E" w:rsidRDefault="00B16C8E" w:rsidP="00D27BD0">
      <w:pPr>
        <w:rPr>
          <w:rFonts w:ascii="Times New Roman" w:hAnsi="Times New Roman" w:cs="Times New Roman"/>
          <w:sz w:val="24"/>
          <w:szCs w:val="24"/>
        </w:rPr>
      </w:pPr>
    </w:p>
    <w:p w14:paraId="395C47B2" w14:textId="77777777" w:rsidR="00B16C8E" w:rsidRDefault="00B16C8E" w:rsidP="00D27BD0">
      <w:pPr>
        <w:rPr>
          <w:rFonts w:ascii="Times New Roman" w:hAnsi="Times New Roman" w:cs="Times New Roman"/>
          <w:sz w:val="24"/>
          <w:szCs w:val="24"/>
        </w:rPr>
      </w:pPr>
    </w:p>
    <w:p w14:paraId="24375CAB" w14:textId="77777777" w:rsidR="00B16C8E" w:rsidRDefault="00B16C8E" w:rsidP="00D27BD0">
      <w:pPr>
        <w:rPr>
          <w:rFonts w:ascii="Times New Roman" w:hAnsi="Times New Roman" w:cs="Times New Roman"/>
          <w:sz w:val="24"/>
          <w:szCs w:val="24"/>
        </w:rPr>
      </w:pPr>
    </w:p>
    <w:p w14:paraId="7AEAE043" w14:textId="77777777" w:rsidR="001A2697" w:rsidRDefault="001A2697" w:rsidP="00D27BD0">
      <w:pPr>
        <w:rPr>
          <w:rFonts w:ascii="Times New Roman" w:hAnsi="Times New Roman" w:cs="Times New Roman"/>
          <w:sz w:val="24"/>
          <w:szCs w:val="24"/>
        </w:rPr>
      </w:pPr>
    </w:p>
    <w:p w14:paraId="1FAA69DF" w14:textId="77777777" w:rsidR="001A2697" w:rsidRDefault="001A2697" w:rsidP="00D27BD0">
      <w:pPr>
        <w:rPr>
          <w:rFonts w:ascii="Times New Roman" w:hAnsi="Times New Roman" w:cs="Times New Roman"/>
          <w:sz w:val="24"/>
          <w:szCs w:val="24"/>
        </w:rPr>
      </w:pPr>
    </w:p>
    <w:p w14:paraId="67AC497B" w14:textId="77777777" w:rsidR="001A2697" w:rsidRDefault="001A2697" w:rsidP="00D27BD0">
      <w:pPr>
        <w:rPr>
          <w:rFonts w:ascii="Times New Roman" w:hAnsi="Times New Roman" w:cs="Times New Roman"/>
          <w:sz w:val="24"/>
          <w:szCs w:val="24"/>
        </w:rPr>
      </w:pPr>
    </w:p>
    <w:p w14:paraId="578BD9BC" w14:textId="77777777" w:rsidR="001A2697" w:rsidRDefault="001A2697" w:rsidP="00D27BD0">
      <w:pPr>
        <w:rPr>
          <w:rFonts w:ascii="Times New Roman" w:hAnsi="Times New Roman" w:cs="Times New Roman"/>
          <w:sz w:val="24"/>
          <w:szCs w:val="24"/>
        </w:rPr>
      </w:pPr>
    </w:p>
    <w:sectPr w:rsidR="001A2697" w:rsidSect="005E33EC">
      <w:headerReference w:type="default" r:id="rId4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6D390" w14:textId="77777777" w:rsidR="0068166D" w:rsidRDefault="0068166D" w:rsidP="009B04A9">
      <w:pPr>
        <w:spacing w:after="0" w:line="240" w:lineRule="auto"/>
      </w:pPr>
      <w:r>
        <w:separator/>
      </w:r>
    </w:p>
  </w:endnote>
  <w:endnote w:type="continuationSeparator" w:id="0">
    <w:p w14:paraId="50CF8F4B" w14:textId="77777777" w:rsidR="0068166D" w:rsidRDefault="0068166D" w:rsidP="009B04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5EF6B" w14:textId="77777777" w:rsidR="0068166D" w:rsidRDefault="0068166D" w:rsidP="009B04A9">
      <w:pPr>
        <w:spacing w:after="0" w:line="240" w:lineRule="auto"/>
      </w:pPr>
      <w:r>
        <w:separator/>
      </w:r>
    </w:p>
  </w:footnote>
  <w:footnote w:type="continuationSeparator" w:id="0">
    <w:p w14:paraId="59490326" w14:textId="77777777" w:rsidR="0068166D" w:rsidRDefault="0068166D" w:rsidP="009B04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63623" w14:textId="77777777" w:rsidR="00AB2677" w:rsidRDefault="00AB2677" w:rsidP="00482F59">
    <w:pPr>
      <w:pStyle w:val="Header"/>
      <w:jc w:val="center"/>
    </w:pPr>
    <w:r>
      <w:tab/>
    </w:r>
    <w:r w:rsidRPr="00C2381C">
      <w:rPr>
        <w:rFonts w:ascii="Times New Roman" w:hAnsi="Times New Roman" w:cs="Times New Roman"/>
      </w:rPr>
      <w:t xml:space="preserve">LAB REPORT </w:t>
    </w:r>
    <w:r w:rsidRPr="00C2381C">
      <w:rPr>
        <w:rFonts w:ascii="Times New Roman" w:hAnsi="Times New Roman" w:cs="Times New Roman"/>
        <w:sz w:val="24"/>
        <w:szCs w:val="24"/>
      </w:rPr>
      <w:t>CIS202</w:t>
    </w:r>
    <w:r>
      <w:rPr>
        <w:rFonts w:ascii="Times New Roman" w:hAnsi="Times New Roman" w:cs="Times New Roman"/>
        <w:sz w:val="24"/>
        <w:szCs w:val="24"/>
      </w:rPr>
      <w:t>: Fundamentals o</w:t>
    </w:r>
    <w:r w:rsidRPr="00482F59">
      <w:rPr>
        <w:rFonts w:ascii="Times New Roman" w:hAnsi="Times New Roman" w:cs="Times New Roman"/>
        <w:sz w:val="24"/>
        <w:szCs w:val="24"/>
      </w:rPr>
      <w:t>f Web Technology</w:t>
    </w:r>
    <w:r>
      <w:rPr>
        <w:rFonts w:ascii="Times New Roman" w:hAnsi="Times New Roman" w:cs="Times New Roman"/>
        <w:sz w:val="24"/>
        <w:szCs w:val="24"/>
      </w:rPr>
      <w:t xml:space="preserve"> Lesson Seven</w:t>
    </w:r>
    <w:r>
      <w:tab/>
    </w:r>
    <w:r>
      <w:tab/>
    </w:r>
    <w:sdt>
      <w:sdtPr>
        <w:id w:val="-53234212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634A8">
          <w:rPr>
            <w:noProof/>
          </w:rPr>
          <w:fldChar w:fldCharType="begin"/>
        </w:r>
        <w:r w:rsidR="00F634A8">
          <w:rPr>
            <w:noProof/>
          </w:rPr>
          <w:instrText xml:space="preserve"> PAGE   \* MERGEFORMAT </w:instrText>
        </w:r>
        <w:r w:rsidR="00F634A8">
          <w:rPr>
            <w:noProof/>
          </w:rPr>
          <w:fldChar w:fldCharType="separate"/>
        </w:r>
        <w:r w:rsidR="006904B4">
          <w:rPr>
            <w:noProof/>
          </w:rPr>
          <w:t>20</w:t>
        </w:r>
        <w:r w:rsidR="00F634A8">
          <w:rPr>
            <w:noProof/>
          </w:rPr>
          <w:fldChar w:fldCharType="end"/>
        </w:r>
      </w:sdtContent>
    </w:sdt>
  </w:p>
  <w:p w14:paraId="68E7AA90" w14:textId="77777777" w:rsidR="00AB2677" w:rsidRDefault="00AB26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85FE2"/>
    <w:multiLevelType w:val="hybridMultilevel"/>
    <w:tmpl w:val="7ED08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E2C74"/>
    <w:multiLevelType w:val="hybridMultilevel"/>
    <w:tmpl w:val="24624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55F43"/>
    <w:multiLevelType w:val="hybridMultilevel"/>
    <w:tmpl w:val="ECE0E3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A11BBD"/>
    <w:multiLevelType w:val="hybridMultilevel"/>
    <w:tmpl w:val="9566D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E3FDD"/>
    <w:multiLevelType w:val="hybridMultilevel"/>
    <w:tmpl w:val="6D18B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732F0"/>
    <w:multiLevelType w:val="hybridMultilevel"/>
    <w:tmpl w:val="4FB08A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713409"/>
    <w:multiLevelType w:val="hybridMultilevel"/>
    <w:tmpl w:val="12409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EF027A"/>
    <w:multiLevelType w:val="hybridMultilevel"/>
    <w:tmpl w:val="5C745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7B7402"/>
    <w:multiLevelType w:val="hybridMultilevel"/>
    <w:tmpl w:val="7EE46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1768A5"/>
    <w:multiLevelType w:val="hybridMultilevel"/>
    <w:tmpl w:val="ECE0E3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8D1BA4"/>
    <w:multiLevelType w:val="hybridMultilevel"/>
    <w:tmpl w:val="11043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424659"/>
    <w:multiLevelType w:val="hybridMultilevel"/>
    <w:tmpl w:val="C0E8FAEC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11"/>
  </w:num>
  <w:num w:numId="5">
    <w:abstractNumId w:val="7"/>
  </w:num>
  <w:num w:numId="6">
    <w:abstractNumId w:val="2"/>
  </w:num>
  <w:num w:numId="7">
    <w:abstractNumId w:val="9"/>
  </w:num>
  <w:num w:numId="8">
    <w:abstractNumId w:val="5"/>
  </w:num>
  <w:num w:numId="9">
    <w:abstractNumId w:val="1"/>
  </w:num>
  <w:num w:numId="10">
    <w:abstractNumId w:val="6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MDAytDAyN7QwNLRU0lEKTi0uzszPAykwrgUAHcR22SwAAAA="/>
  </w:docVars>
  <w:rsids>
    <w:rsidRoot w:val="009B04A9"/>
    <w:rsid w:val="00010524"/>
    <w:rsid w:val="00013E40"/>
    <w:rsid w:val="000141B9"/>
    <w:rsid w:val="00041C6C"/>
    <w:rsid w:val="00060443"/>
    <w:rsid w:val="000640C2"/>
    <w:rsid w:val="00065D1A"/>
    <w:rsid w:val="000745AE"/>
    <w:rsid w:val="00076E03"/>
    <w:rsid w:val="00083CF5"/>
    <w:rsid w:val="000A50D4"/>
    <w:rsid w:val="000D56CB"/>
    <w:rsid w:val="00120AAB"/>
    <w:rsid w:val="00125EE2"/>
    <w:rsid w:val="00147DF9"/>
    <w:rsid w:val="0015064D"/>
    <w:rsid w:val="001A2697"/>
    <w:rsid w:val="001B3918"/>
    <w:rsid w:val="001C1054"/>
    <w:rsid w:val="001C546D"/>
    <w:rsid w:val="001D7047"/>
    <w:rsid w:val="001E2CE6"/>
    <w:rsid w:val="001F207B"/>
    <w:rsid w:val="00210677"/>
    <w:rsid w:val="00255DBD"/>
    <w:rsid w:val="002600D7"/>
    <w:rsid w:val="00263968"/>
    <w:rsid w:val="00275556"/>
    <w:rsid w:val="00275A0F"/>
    <w:rsid w:val="00276DCB"/>
    <w:rsid w:val="00280090"/>
    <w:rsid w:val="0034133D"/>
    <w:rsid w:val="003618DD"/>
    <w:rsid w:val="003B0FA7"/>
    <w:rsid w:val="003B136A"/>
    <w:rsid w:val="0045733C"/>
    <w:rsid w:val="00476B40"/>
    <w:rsid w:val="00482F59"/>
    <w:rsid w:val="004A5D71"/>
    <w:rsid w:val="004B4985"/>
    <w:rsid w:val="004E4849"/>
    <w:rsid w:val="0050022D"/>
    <w:rsid w:val="00526610"/>
    <w:rsid w:val="00563C9F"/>
    <w:rsid w:val="005C2DF1"/>
    <w:rsid w:val="005D3E44"/>
    <w:rsid w:val="005E33EC"/>
    <w:rsid w:val="006316A8"/>
    <w:rsid w:val="0063288D"/>
    <w:rsid w:val="0064607E"/>
    <w:rsid w:val="006519B8"/>
    <w:rsid w:val="0066661E"/>
    <w:rsid w:val="0068166D"/>
    <w:rsid w:val="006904B4"/>
    <w:rsid w:val="006C71DE"/>
    <w:rsid w:val="006F4BD5"/>
    <w:rsid w:val="00701CB0"/>
    <w:rsid w:val="00710E13"/>
    <w:rsid w:val="00716518"/>
    <w:rsid w:val="00771443"/>
    <w:rsid w:val="007732E4"/>
    <w:rsid w:val="00775A40"/>
    <w:rsid w:val="007A1DBB"/>
    <w:rsid w:val="007E25D7"/>
    <w:rsid w:val="00820842"/>
    <w:rsid w:val="00833D7D"/>
    <w:rsid w:val="00855D81"/>
    <w:rsid w:val="00856ACF"/>
    <w:rsid w:val="00876E9E"/>
    <w:rsid w:val="008819C0"/>
    <w:rsid w:val="00887B9C"/>
    <w:rsid w:val="008A5F09"/>
    <w:rsid w:val="008C3849"/>
    <w:rsid w:val="008E51F5"/>
    <w:rsid w:val="00906A28"/>
    <w:rsid w:val="0092769E"/>
    <w:rsid w:val="00943914"/>
    <w:rsid w:val="00944790"/>
    <w:rsid w:val="00960D2C"/>
    <w:rsid w:val="009855F8"/>
    <w:rsid w:val="009A5345"/>
    <w:rsid w:val="009B04A9"/>
    <w:rsid w:val="009B7D3C"/>
    <w:rsid w:val="009D13F0"/>
    <w:rsid w:val="009D359D"/>
    <w:rsid w:val="009E2B94"/>
    <w:rsid w:val="009F4B61"/>
    <w:rsid w:val="00A163FF"/>
    <w:rsid w:val="00A33FA6"/>
    <w:rsid w:val="00A347E8"/>
    <w:rsid w:val="00A367BB"/>
    <w:rsid w:val="00A654D7"/>
    <w:rsid w:val="00A7003E"/>
    <w:rsid w:val="00A707E7"/>
    <w:rsid w:val="00AA11E0"/>
    <w:rsid w:val="00AA744F"/>
    <w:rsid w:val="00AB2677"/>
    <w:rsid w:val="00B16C8E"/>
    <w:rsid w:val="00B17D71"/>
    <w:rsid w:val="00B542FE"/>
    <w:rsid w:val="00B727EA"/>
    <w:rsid w:val="00B871C1"/>
    <w:rsid w:val="00BA47DB"/>
    <w:rsid w:val="00BB2E2D"/>
    <w:rsid w:val="00BE7B46"/>
    <w:rsid w:val="00C00930"/>
    <w:rsid w:val="00C21206"/>
    <w:rsid w:val="00C2381C"/>
    <w:rsid w:val="00C41119"/>
    <w:rsid w:val="00C53943"/>
    <w:rsid w:val="00C66DD8"/>
    <w:rsid w:val="00C734E3"/>
    <w:rsid w:val="00C85FFB"/>
    <w:rsid w:val="00C912E6"/>
    <w:rsid w:val="00C96A1F"/>
    <w:rsid w:val="00CD5C0C"/>
    <w:rsid w:val="00CF7E2A"/>
    <w:rsid w:val="00D01D57"/>
    <w:rsid w:val="00D27BD0"/>
    <w:rsid w:val="00D37233"/>
    <w:rsid w:val="00D55F27"/>
    <w:rsid w:val="00D62A2C"/>
    <w:rsid w:val="00D64ABE"/>
    <w:rsid w:val="00D944A8"/>
    <w:rsid w:val="00DB4A53"/>
    <w:rsid w:val="00DF120E"/>
    <w:rsid w:val="00DF3F6E"/>
    <w:rsid w:val="00E54AB6"/>
    <w:rsid w:val="00E62902"/>
    <w:rsid w:val="00E82079"/>
    <w:rsid w:val="00EC24E5"/>
    <w:rsid w:val="00EC3491"/>
    <w:rsid w:val="00EC783B"/>
    <w:rsid w:val="00F13E49"/>
    <w:rsid w:val="00F21FA4"/>
    <w:rsid w:val="00F262DE"/>
    <w:rsid w:val="00F42C5D"/>
    <w:rsid w:val="00F634A8"/>
    <w:rsid w:val="00F634E5"/>
    <w:rsid w:val="00F65012"/>
    <w:rsid w:val="00F660CA"/>
    <w:rsid w:val="00FA6FBD"/>
    <w:rsid w:val="00FD447D"/>
    <w:rsid w:val="00FE4082"/>
    <w:rsid w:val="00FF4D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C767A7D"/>
  <w15:docId w15:val="{D61A6856-1A83-4568-B81E-622AB7657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4A9"/>
    <w:pPr>
      <w:spacing w:line="48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4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4A9"/>
  </w:style>
  <w:style w:type="paragraph" w:styleId="Footer">
    <w:name w:val="footer"/>
    <w:basedOn w:val="Normal"/>
    <w:link w:val="FooterChar"/>
    <w:uiPriority w:val="99"/>
    <w:unhideWhenUsed/>
    <w:rsid w:val="009B04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4A9"/>
  </w:style>
  <w:style w:type="paragraph" w:styleId="ListParagraph">
    <w:name w:val="List Paragraph"/>
    <w:basedOn w:val="Normal"/>
    <w:uiPriority w:val="34"/>
    <w:qFormat/>
    <w:rsid w:val="00482F5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5F2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76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6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3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8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99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38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433110">
          <w:marLeft w:val="0"/>
          <w:marRight w:val="30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jpeg"/><Relationship Id="rId34" Type="http://schemas.openxmlformats.org/officeDocument/2006/relationships/image" Target="media/image25.jpeg"/><Relationship Id="rId42" Type="http://schemas.openxmlformats.org/officeDocument/2006/relationships/image" Target="media/image33.jpeg"/><Relationship Id="rId47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45" Type="http://schemas.openxmlformats.org/officeDocument/2006/relationships/image" Target="media/image36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image" Target="media/image27.jpe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image" Target="media/image22.jpeg"/><Relationship Id="rId44" Type="http://schemas.openxmlformats.org/officeDocument/2006/relationships/image" Target="media/image3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emf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jpeg"/><Relationship Id="rId35" Type="http://schemas.openxmlformats.org/officeDocument/2006/relationships/image" Target="media/image26.jpeg"/><Relationship Id="rId43" Type="http://schemas.openxmlformats.org/officeDocument/2006/relationships/image" Target="media/image34.jpeg"/><Relationship Id="rId48" Type="http://schemas.openxmlformats.org/officeDocument/2006/relationships/theme" Target="theme/theme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33" Type="http://schemas.openxmlformats.org/officeDocument/2006/relationships/image" Target="media/image24.jpeg"/><Relationship Id="rId38" Type="http://schemas.openxmlformats.org/officeDocument/2006/relationships/image" Target="media/image29.jpeg"/><Relationship Id="rId46" Type="http://schemas.openxmlformats.org/officeDocument/2006/relationships/header" Target="header1.xml"/><Relationship Id="rId20" Type="http://schemas.openxmlformats.org/officeDocument/2006/relationships/image" Target="media/image11.jpeg"/><Relationship Id="rId41" Type="http://schemas.openxmlformats.org/officeDocument/2006/relationships/image" Target="media/image3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+TEVJRE9TLUNPUlBcYm91Y2hlcmpyPC9Vc2VyTmFtZT48RGF0ZVRpbWU+My8xOS8yMDE5IDEyOjE4OjI2IFBNPC9EYXRlVGltZT48TGFiZWxTdHJpbmc+VW5yZXN0cmljdGVkPC9MYWJlbFN0cmluZz48L2l0ZW0+PC9sYWJlbEhpc3Rvcnk+</Value>
</WrappedLabelHistory>
</file>

<file path=customXml/item3.xml><?xml version="1.0" encoding="utf-8"?>
<sisl xmlns:xsi="http://www.w3.org/2001/XMLSchema-instance" xmlns:xsd="http://www.w3.org/2001/XMLSchema" xmlns="http://www.boldonjames.com/2008/01/sie/internal/label" sislVersion="0" policy="c8d5760e-638a-47e8-9e2e-1226c2cb268d" origin="userSelected">
  <element uid="42834bfb-1ec1-4beb-bd64-eb83fb3cb3f3" value=""/>
</sisl>
</file>

<file path=customXml/itemProps1.xml><?xml version="1.0" encoding="utf-8"?>
<ds:datastoreItem xmlns:ds="http://schemas.openxmlformats.org/officeDocument/2006/customXml" ds:itemID="{4F702F1E-766A-4E46-9FAA-9AA0049538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0246F7-7016-4C94-A3B6-F0004CA936D2}">
  <ds:schemaRefs>
    <ds:schemaRef ds:uri="http://www.w3.org/2001/XMLSchema"/>
    <ds:schemaRef ds:uri="http://www.boldonjames.com/2016/02/Classifier/internal/wrappedLabelHistory"/>
  </ds:schemaRefs>
</ds:datastoreItem>
</file>

<file path=customXml/itemProps3.xml><?xml version="1.0" encoding="utf-8"?>
<ds:datastoreItem xmlns:ds="http://schemas.openxmlformats.org/officeDocument/2006/customXml" ds:itemID="{4BD5ADC7-7265-4EE4-AA4C-A57918809E3D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1033</Words>
  <Characters>589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iskar  Thirumoorthy</dc:creator>
  <cp:lastModifiedBy>Terrence Mentzos</cp:lastModifiedBy>
  <cp:revision>2</cp:revision>
  <dcterms:created xsi:type="dcterms:W3CDTF">2021-05-18T03:53:00Z</dcterms:created>
  <dcterms:modified xsi:type="dcterms:W3CDTF">2021-05-18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fbe6bb96-78fb-48ba-b12c-2ec29d50b8a1</vt:lpwstr>
  </property>
  <property fmtid="{D5CDD505-2E9C-101B-9397-08002B2CF9AE}" pid="3" name="bjSaver">
    <vt:lpwstr>YT/FIj6VUKRmgvzxTvpOXuwnbwdk+OK/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c8d5760e-638a-47e8-9e2e-1226c2cb268d" origin="userSelected" xmlns="http://www.boldonj</vt:lpwstr>
  </property>
  <property fmtid="{D5CDD505-2E9C-101B-9397-08002B2CF9AE}" pid="5" name="bjDocumentLabelXML-0">
    <vt:lpwstr>ames.com/2008/01/sie/internal/label"&gt;&lt;element uid="42834bfb-1ec1-4beb-bd64-eb83fb3cb3f3" value="" /&gt;&lt;/sisl&gt;</vt:lpwstr>
  </property>
  <property fmtid="{D5CDD505-2E9C-101B-9397-08002B2CF9AE}" pid="6" name="bjDocumentSecurityLabel">
    <vt:lpwstr>Unrestricted</vt:lpwstr>
  </property>
  <property fmtid="{D5CDD505-2E9C-101B-9397-08002B2CF9AE}" pid="7" name="bjLabelHistoryID">
    <vt:lpwstr>{630246F7-7016-4C94-A3B6-F0004CA936D2}</vt:lpwstr>
  </property>
</Properties>
</file>